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6991" w:type="dxa"/>
        <w:tblInd w:w="31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14"/>
        <w:gridCol w:w="378"/>
        <w:gridCol w:w="379"/>
        <w:gridCol w:w="378"/>
        <w:gridCol w:w="379"/>
        <w:gridCol w:w="378"/>
        <w:gridCol w:w="378"/>
        <w:gridCol w:w="380"/>
        <w:gridCol w:w="378"/>
        <w:gridCol w:w="379"/>
        <w:gridCol w:w="378"/>
        <w:gridCol w:w="378"/>
        <w:gridCol w:w="379"/>
        <w:gridCol w:w="378"/>
        <w:gridCol w:w="379"/>
        <w:gridCol w:w="378"/>
      </w:tblGrid>
      <w:tr w:rsidR="005D4744" w:rsidRPr="005D4744" w14:paraId="19BF9B21" w14:textId="77777777" w:rsidTr="005D4744">
        <w:trPr>
          <w:trHeight w:val="447"/>
        </w:trPr>
        <w:tc>
          <w:tcPr>
            <w:tcW w:w="1314" w:type="dxa"/>
            <w:vAlign w:val="center"/>
          </w:tcPr>
          <w:p w14:paraId="00E9BDA9" w14:textId="77777777" w:rsidR="00DB0B8C" w:rsidRPr="005D4744" w:rsidRDefault="005D4744" w:rsidP="005D4744">
            <w:pPr>
              <w:pStyle w:val="TableParagraph"/>
              <w:ind w:left="158" w:right="124" w:hanging="10"/>
              <w:rPr>
                <w:rFonts w:ascii="Times New Roman" w:hAnsi="Times New Roman" w:cs="Times New Roman"/>
                <w:b/>
              </w:rPr>
            </w:pPr>
            <w:bookmarkStart w:id="0" w:name="_Hlk174719446"/>
            <w:r w:rsidRPr="004A6556">
              <w:rPr>
                <w:rFonts w:ascii="Times New Roman" w:hAnsi="Times New Roman" w:cs="Times New Roman"/>
                <w:b/>
                <w:sz w:val="18"/>
              </w:rPr>
              <w:t>RegisterNumber</w:t>
            </w:r>
          </w:p>
        </w:tc>
        <w:tc>
          <w:tcPr>
            <w:tcW w:w="378" w:type="dxa"/>
            <w:vAlign w:val="center"/>
          </w:tcPr>
          <w:p w14:paraId="221DAD8D" w14:textId="77777777" w:rsidR="00DB0B8C" w:rsidRPr="005D4744" w:rsidRDefault="00DB0B8C" w:rsidP="005D4744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379" w:type="dxa"/>
            <w:vAlign w:val="center"/>
          </w:tcPr>
          <w:p w14:paraId="6797B3B1" w14:textId="77777777" w:rsidR="00DB0B8C" w:rsidRPr="005D4744" w:rsidRDefault="00DB0B8C" w:rsidP="005D4744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378" w:type="dxa"/>
            <w:vAlign w:val="center"/>
          </w:tcPr>
          <w:p w14:paraId="41D57EDB" w14:textId="77777777" w:rsidR="00DB0B8C" w:rsidRPr="005D4744" w:rsidRDefault="00DB0B8C" w:rsidP="005D4744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379" w:type="dxa"/>
            <w:vAlign w:val="center"/>
          </w:tcPr>
          <w:p w14:paraId="367068C8" w14:textId="77777777" w:rsidR="00DB0B8C" w:rsidRPr="005D4744" w:rsidRDefault="00DB0B8C" w:rsidP="005D4744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378" w:type="dxa"/>
            <w:vAlign w:val="center"/>
          </w:tcPr>
          <w:p w14:paraId="1170969A" w14:textId="77777777" w:rsidR="00DB0B8C" w:rsidRPr="005D4744" w:rsidRDefault="00DB0B8C" w:rsidP="005D4744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378" w:type="dxa"/>
            <w:vAlign w:val="center"/>
          </w:tcPr>
          <w:p w14:paraId="274E5289" w14:textId="77777777" w:rsidR="00DB0B8C" w:rsidRPr="005D4744" w:rsidRDefault="00DB0B8C" w:rsidP="005D4744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380" w:type="dxa"/>
            <w:vAlign w:val="center"/>
          </w:tcPr>
          <w:p w14:paraId="02C11B47" w14:textId="77777777" w:rsidR="00DB0B8C" w:rsidRPr="005D4744" w:rsidRDefault="00DB0B8C" w:rsidP="005D4744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378" w:type="dxa"/>
            <w:vAlign w:val="center"/>
          </w:tcPr>
          <w:p w14:paraId="45402D89" w14:textId="77777777" w:rsidR="00DB0B8C" w:rsidRPr="005D4744" w:rsidRDefault="00DB0B8C" w:rsidP="005D4744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379" w:type="dxa"/>
            <w:vAlign w:val="center"/>
          </w:tcPr>
          <w:p w14:paraId="4A1FCA32" w14:textId="77777777" w:rsidR="00DB0B8C" w:rsidRPr="005D4744" w:rsidRDefault="00DB0B8C" w:rsidP="005D4744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378" w:type="dxa"/>
            <w:vAlign w:val="center"/>
          </w:tcPr>
          <w:p w14:paraId="409CC072" w14:textId="77777777" w:rsidR="00DB0B8C" w:rsidRPr="005D4744" w:rsidRDefault="00DB0B8C" w:rsidP="005D4744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378" w:type="dxa"/>
            <w:vAlign w:val="center"/>
          </w:tcPr>
          <w:p w14:paraId="588FBEE9" w14:textId="77777777" w:rsidR="00DB0B8C" w:rsidRPr="005D4744" w:rsidRDefault="00DB0B8C" w:rsidP="005D4744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379" w:type="dxa"/>
            <w:vAlign w:val="center"/>
          </w:tcPr>
          <w:p w14:paraId="1D9BE742" w14:textId="77777777" w:rsidR="00DB0B8C" w:rsidRPr="005D4744" w:rsidRDefault="00DB0B8C" w:rsidP="005D4744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378" w:type="dxa"/>
            <w:vAlign w:val="center"/>
          </w:tcPr>
          <w:p w14:paraId="01039710" w14:textId="77777777" w:rsidR="00DB0B8C" w:rsidRPr="005D4744" w:rsidRDefault="00DB0B8C" w:rsidP="005D4744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379" w:type="dxa"/>
            <w:vAlign w:val="center"/>
          </w:tcPr>
          <w:p w14:paraId="01C6EA41" w14:textId="77777777" w:rsidR="00DB0B8C" w:rsidRPr="005D4744" w:rsidRDefault="00DB0B8C" w:rsidP="005D4744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378" w:type="dxa"/>
            <w:vAlign w:val="center"/>
          </w:tcPr>
          <w:p w14:paraId="47155DE3" w14:textId="77777777" w:rsidR="00DB0B8C" w:rsidRPr="005D4744" w:rsidRDefault="00DB0B8C" w:rsidP="005D4744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</w:tbl>
    <w:p w14:paraId="66AEFB0E" w14:textId="5823B4FA" w:rsidR="00DB0B8C" w:rsidRPr="005D4744" w:rsidRDefault="00137150">
      <w:pPr>
        <w:spacing w:before="100" w:line="292" w:lineRule="auto"/>
        <w:ind w:left="3060" w:right="2038" w:hanging="243"/>
        <w:rPr>
          <w:rFonts w:ascii="Times New Roman" w:hAnsi="Times New Roman" w:cs="Times New Roman"/>
          <w:b/>
        </w:rPr>
      </w:pPr>
      <w:r w:rsidRPr="005D4744">
        <w:rPr>
          <w:rFonts w:ascii="Times New Roman" w:hAnsi="Times New Roman" w:cs="Times New Roman"/>
          <w:noProof/>
        </w:rPr>
        <w:drawing>
          <wp:anchor distT="0" distB="0" distL="0" distR="0" simplePos="0" relativeHeight="15729664" behindDoc="0" locked="0" layoutInCell="1" allowOverlap="1" wp14:anchorId="189AE3A7" wp14:editId="091C46E0">
            <wp:simplePos x="0" y="0"/>
            <wp:positionH relativeFrom="page">
              <wp:posOffset>737869</wp:posOffset>
            </wp:positionH>
            <wp:positionV relativeFrom="paragraph">
              <wp:posOffset>-71852</wp:posOffset>
            </wp:positionV>
            <wp:extent cx="1310005" cy="636270"/>
            <wp:effectExtent l="0" t="0" r="0" b="0"/>
            <wp:wrapNone/>
            <wp:docPr id="1" name="image1.jpeg" descr="SRM Institute of Science and Technology Vector Logo - (.SVG + .PNG) -  VectorLogoSeek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10005" cy="636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E2140">
        <w:rPr>
          <w:rFonts w:ascii="Times New Roman" w:hAnsi="Times New Roman" w:cs="Times New Roman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15730176" behindDoc="0" locked="0" layoutInCell="1" allowOverlap="1" wp14:anchorId="1CD7C49C" wp14:editId="7BADDDD2">
                <wp:simplePos x="0" y="0"/>
                <wp:positionH relativeFrom="page">
                  <wp:posOffset>5941060</wp:posOffset>
                </wp:positionH>
                <wp:positionV relativeFrom="paragraph">
                  <wp:posOffset>52070</wp:posOffset>
                </wp:positionV>
                <wp:extent cx="710565" cy="238125"/>
                <wp:effectExtent l="0" t="0" r="0" b="9525"/>
                <wp:wrapNone/>
                <wp:docPr id="419512818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0565" cy="2381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FC65CB" w14:textId="77777777" w:rsidR="0023124C" w:rsidRDefault="003D72C7">
                            <w:pPr>
                              <w:spacing w:before="73"/>
                              <w:ind w:left="252"/>
                            </w:pPr>
                            <w:r>
                              <w:t>Set-</w:t>
                            </w:r>
                            <w:r w:rsidR="00740030">
                              <w:t xml:space="preserve"> 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CD7C49C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467.8pt;margin-top:4.1pt;width:55.95pt;height:18.75pt;z-index:1573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" filled="f">
                <v:textbox inset="0,0,0,0">
                  <w:txbxContent>
                    <w:p w14:paraId="64FC65CB" w14:textId="77777777" w:rsidR="0023124C" w:rsidRDefault="003D72C7">
                      <w:pPr>
                        <w:spacing w:before="73"/>
                        <w:ind w:left="252"/>
                      </w:pPr>
                      <w:r>
                        <w:t>Set-</w:t>
                      </w:r>
                      <w:r w:rsidR="00740030">
                        <w:t xml:space="preserve"> A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5D4744">
        <w:rPr>
          <w:rFonts w:ascii="Times New Roman" w:hAnsi="Times New Roman" w:cs="Times New Roman"/>
          <w:b/>
        </w:rPr>
        <w:t>SRM Institute of Science and TechnologyCollegeofEngineeringandTechnology</w:t>
      </w:r>
    </w:p>
    <w:p w14:paraId="61E23F85" w14:textId="77777777" w:rsidR="00DB0B8C" w:rsidRPr="005D4744" w:rsidRDefault="00137150">
      <w:pPr>
        <w:spacing w:line="279" w:lineRule="exact"/>
        <w:ind w:left="3907"/>
        <w:rPr>
          <w:rFonts w:ascii="Times New Roman" w:hAnsi="Times New Roman" w:cs="Times New Roman"/>
          <w:b/>
        </w:rPr>
      </w:pPr>
      <w:r w:rsidRPr="005D4744">
        <w:rPr>
          <w:rFonts w:ascii="Times New Roman" w:hAnsi="Times New Roman" w:cs="Times New Roman"/>
          <w:b/>
        </w:rPr>
        <w:t>SchoolofComputing</w:t>
      </w:r>
    </w:p>
    <w:p w14:paraId="3FABBFB0" w14:textId="77777777" w:rsidR="00DB0B8C" w:rsidRPr="005D4744" w:rsidRDefault="00137150">
      <w:pPr>
        <w:pStyle w:val="BodyText"/>
        <w:spacing w:before="59"/>
        <w:ind w:left="2251" w:right="2248"/>
        <w:jc w:val="center"/>
        <w:rPr>
          <w:rFonts w:ascii="Times New Roman" w:hAnsi="Times New Roman" w:cs="Times New Roman"/>
          <w:sz w:val="22"/>
          <w:szCs w:val="22"/>
        </w:rPr>
      </w:pPr>
      <w:r w:rsidRPr="005D4744">
        <w:rPr>
          <w:rFonts w:ascii="Times New Roman" w:hAnsi="Times New Roman" w:cs="Times New Roman"/>
          <w:sz w:val="22"/>
          <w:szCs w:val="22"/>
        </w:rPr>
        <w:t>SRMNagar,Kattankulathur–603203,ChengalpattuDistrict,TamilNadu</w:t>
      </w:r>
    </w:p>
    <w:p w14:paraId="3AE58BC5" w14:textId="40D6A2FB" w:rsidR="00DB0B8C" w:rsidRPr="005D4744" w:rsidRDefault="007E2140">
      <w:pPr>
        <w:pStyle w:val="Heading1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noProof/>
          <w:sz w:val="22"/>
          <w:szCs w:val="22"/>
          <w:lang w:val="en-IN" w:eastAsia="en-IN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1C9E6838" wp14:editId="5021EEE5">
                <wp:simplePos x="0" y="0"/>
                <wp:positionH relativeFrom="page">
                  <wp:posOffset>896620</wp:posOffset>
                </wp:positionH>
                <wp:positionV relativeFrom="paragraph">
                  <wp:posOffset>281305</wp:posOffset>
                </wp:positionV>
                <wp:extent cx="5768975" cy="8890"/>
                <wp:effectExtent l="0" t="0" r="0" b="0"/>
                <wp:wrapTopAndBottom/>
                <wp:docPr id="325661955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68975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AFC415" id="Rectangle 1" o:spid="_x0000_s1026" style="position:absolute;margin-left:70.6pt;margin-top:22.15pt;width:454.25pt;height:.7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" fillcolor="black" stroked="f">
                <w10:wrap type="topAndBottom" anchorx="page"/>
              </v:rect>
            </w:pict>
          </mc:Fallback>
        </mc:AlternateContent>
      </w:r>
      <w:r w:rsidR="00137150" w:rsidRPr="005D4744">
        <w:rPr>
          <w:rFonts w:ascii="Times New Roman" w:hAnsi="Times New Roman" w:cs="Times New Roman"/>
          <w:sz w:val="22"/>
          <w:szCs w:val="22"/>
        </w:rPr>
        <w:t>AcademicYear:202</w:t>
      </w:r>
      <w:r w:rsidR="00CB50B0" w:rsidRPr="005D4744">
        <w:rPr>
          <w:rFonts w:ascii="Times New Roman" w:hAnsi="Times New Roman" w:cs="Times New Roman"/>
          <w:sz w:val="22"/>
          <w:szCs w:val="22"/>
        </w:rPr>
        <w:t>4</w:t>
      </w:r>
      <w:r w:rsidR="00137150" w:rsidRPr="005D4744">
        <w:rPr>
          <w:rFonts w:ascii="Times New Roman" w:hAnsi="Times New Roman" w:cs="Times New Roman"/>
          <w:sz w:val="22"/>
          <w:szCs w:val="22"/>
        </w:rPr>
        <w:t>-2</w:t>
      </w:r>
      <w:r w:rsidR="00CB50B0" w:rsidRPr="005D4744">
        <w:rPr>
          <w:rFonts w:ascii="Times New Roman" w:hAnsi="Times New Roman" w:cs="Times New Roman"/>
          <w:sz w:val="22"/>
          <w:szCs w:val="22"/>
        </w:rPr>
        <w:t>5</w:t>
      </w:r>
      <w:r w:rsidR="003D72C7">
        <w:rPr>
          <w:rFonts w:ascii="Times New Roman" w:hAnsi="Times New Roman" w:cs="Times New Roman"/>
          <w:sz w:val="22"/>
          <w:szCs w:val="22"/>
        </w:rPr>
        <w:t>(Even</w:t>
      </w:r>
      <w:r w:rsidR="00137150" w:rsidRPr="005D4744">
        <w:rPr>
          <w:rFonts w:ascii="Times New Roman" w:hAnsi="Times New Roman" w:cs="Times New Roman"/>
          <w:sz w:val="22"/>
          <w:szCs w:val="22"/>
        </w:rPr>
        <w:t>)</w:t>
      </w:r>
    </w:p>
    <w:p w14:paraId="132FCD53" w14:textId="77777777" w:rsidR="00DB0B8C" w:rsidRPr="005D4744" w:rsidRDefault="005A58DF">
      <w:pPr>
        <w:pStyle w:val="BodyText"/>
        <w:tabs>
          <w:tab w:val="left" w:pos="6917"/>
        </w:tabs>
        <w:spacing w:before="90"/>
        <w:ind w:left="520"/>
        <w:rPr>
          <w:rFonts w:ascii="Times New Roman" w:hAnsi="Times New Roman" w:cs="Times New Roman"/>
          <w:sz w:val="22"/>
          <w:szCs w:val="22"/>
        </w:rPr>
      </w:pPr>
      <w:r w:rsidRPr="005D4744">
        <w:rPr>
          <w:rFonts w:ascii="Times New Roman" w:hAnsi="Times New Roman" w:cs="Times New Roman"/>
          <w:sz w:val="22"/>
          <w:szCs w:val="22"/>
        </w:rPr>
        <w:t>Test:</w:t>
      </w:r>
      <w:r>
        <w:rPr>
          <w:rFonts w:ascii="Times New Roman" w:hAnsi="Times New Roman" w:cs="Times New Roman"/>
          <w:sz w:val="22"/>
          <w:szCs w:val="22"/>
        </w:rPr>
        <w:t xml:space="preserve"> FT</w:t>
      </w:r>
      <w:r w:rsidR="00137150" w:rsidRPr="005D4744">
        <w:rPr>
          <w:rFonts w:ascii="Times New Roman" w:hAnsi="Times New Roman" w:cs="Times New Roman"/>
          <w:sz w:val="22"/>
          <w:szCs w:val="22"/>
        </w:rPr>
        <w:t>1</w:t>
      </w:r>
      <w:r w:rsidR="00137150" w:rsidRPr="005D4744">
        <w:rPr>
          <w:rFonts w:ascii="Times New Roman" w:hAnsi="Times New Roman" w:cs="Times New Roman"/>
          <w:sz w:val="22"/>
          <w:szCs w:val="22"/>
        </w:rPr>
        <w:tab/>
        <w:t>Date:</w:t>
      </w:r>
      <w:r w:rsidR="00CB50B0" w:rsidRPr="005D4744">
        <w:rPr>
          <w:rFonts w:ascii="Times New Roman" w:hAnsi="Times New Roman" w:cs="Times New Roman"/>
          <w:sz w:val="22"/>
          <w:szCs w:val="22"/>
        </w:rPr>
        <w:t>2</w:t>
      </w:r>
      <w:r w:rsidR="003D72C7">
        <w:rPr>
          <w:rFonts w:ascii="Times New Roman" w:hAnsi="Times New Roman" w:cs="Times New Roman"/>
          <w:sz w:val="22"/>
          <w:szCs w:val="22"/>
        </w:rPr>
        <w:t>5-02-2025</w:t>
      </w:r>
    </w:p>
    <w:p w14:paraId="2BE4AAF1" w14:textId="77777777" w:rsidR="00DB0B8C" w:rsidRPr="005D4744" w:rsidRDefault="00137150">
      <w:pPr>
        <w:pStyle w:val="BodyText"/>
        <w:tabs>
          <w:tab w:val="left" w:pos="6910"/>
        </w:tabs>
        <w:spacing w:before="31"/>
        <w:ind w:left="520"/>
        <w:rPr>
          <w:rFonts w:ascii="Times New Roman" w:hAnsi="Times New Roman" w:cs="Times New Roman"/>
          <w:sz w:val="22"/>
          <w:szCs w:val="22"/>
        </w:rPr>
      </w:pPr>
      <w:r w:rsidRPr="005D4744">
        <w:rPr>
          <w:rFonts w:ascii="Times New Roman" w:hAnsi="Times New Roman" w:cs="Times New Roman"/>
          <w:sz w:val="22"/>
          <w:szCs w:val="22"/>
        </w:rPr>
        <w:t>CourseCode&amp;Title:</w:t>
      </w:r>
      <w:r w:rsidR="003D72C7" w:rsidRPr="003D72C7">
        <w:rPr>
          <w:rFonts w:ascii="Times New Roman" w:hAnsi="Times New Roman" w:cs="Times New Roman"/>
          <w:sz w:val="22"/>
          <w:szCs w:val="22"/>
        </w:rPr>
        <w:t>21CSS303T-Data Science</w:t>
      </w:r>
      <w:r w:rsidRPr="005D4744">
        <w:rPr>
          <w:rFonts w:ascii="Times New Roman" w:hAnsi="Times New Roman" w:cs="Times New Roman"/>
          <w:sz w:val="22"/>
          <w:szCs w:val="22"/>
        </w:rPr>
        <w:tab/>
        <w:t>Duration:</w:t>
      </w:r>
      <w:r w:rsidR="003D72C7">
        <w:rPr>
          <w:rFonts w:ascii="Times New Roman" w:hAnsi="Times New Roman" w:cs="Times New Roman"/>
          <w:sz w:val="22"/>
          <w:szCs w:val="22"/>
        </w:rPr>
        <w:t>50</w:t>
      </w:r>
      <w:r w:rsidR="00CB50B0" w:rsidRPr="005D4744">
        <w:rPr>
          <w:rFonts w:ascii="Times New Roman" w:hAnsi="Times New Roman" w:cs="Times New Roman"/>
          <w:sz w:val="22"/>
          <w:szCs w:val="22"/>
        </w:rPr>
        <w:t xml:space="preserve"> Minutes</w:t>
      </w:r>
    </w:p>
    <w:p w14:paraId="7E7EA575" w14:textId="77777777" w:rsidR="00DB0B8C" w:rsidRPr="005D4744" w:rsidRDefault="00137150">
      <w:pPr>
        <w:pStyle w:val="BodyText"/>
        <w:tabs>
          <w:tab w:val="left" w:pos="6917"/>
        </w:tabs>
        <w:spacing w:before="34" w:after="19"/>
        <w:ind w:left="520"/>
        <w:rPr>
          <w:rFonts w:ascii="Times New Roman" w:hAnsi="Times New Roman" w:cs="Times New Roman"/>
          <w:sz w:val="22"/>
          <w:szCs w:val="22"/>
        </w:rPr>
      </w:pPr>
      <w:r w:rsidRPr="005D4744">
        <w:rPr>
          <w:rFonts w:ascii="Times New Roman" w:hAnsi="Times New Roman" w:cs="Times New Roman"/>
          <w:sz w:val="22"/>
          <w:szCs w:val="22"/>
        </w:rPr>
        <w:t>Year&amp; Sem: II</w:t>
      </w:r>
      <w:r w:rsidR="00264834" w:rsidRPr="005D4744">
        <w:rPr>
          <w:rFonts w:ascii="Times New Roman" w:hAnsi="Times New Roman" w:cs="Times New Roman"/>
          <w:sz w:val="22"/>
          <w:szCs w:val="22"/>
        </w:rPr>
        <w:t>I</w:t>
      </w:r>
      <w:r w:rsidRPr="005D4744">
        <w:rPr>
          <w:rFonts w:ascii="Times New Roman" w:hAnsi="Times New Roman" w:cs="Times New Roman"/>
          <w:sz w:val="22"/>
          <w:szCs w:val="22"/>
        </w:rPr>
        <w:t>Year /</w:t>
      </w:r>
      <w:r w:rsidR="001D6B8D" w:rsidRPr="005D4744">
        <w:rPr>
          <w:rFonts w:ascii="Times New Roman" w:hAnsi="Times New Roman" w:cs="Times New Roman"/>
          <w:sz w:val="22"/>
          <w:szCs w:val="22"/>
        </w:rPr>
        <w:t>V</w:t>
      </w:r>
      <w:r w:rsidR="003D72C7">
        <w:rPr>
          <w:rFonts w:ascii="Times New Roman" w:hAnsi="Times New Roman" w:cs="Times New Roman"/>
          <w:sz w:val="22"/>
          <w:szCs w:val="22"/>
        </w:rPr>
        <w:t>ISem</w:t>
      </w:r>
      <w:r w:rsidR="003D72C7">
        <w:rPr>
          <w:rFonts w:ascii="Times New Roman" w:hAnsi="Times New Roman" w:cs="Times New Roman"/>
          <w:sz w:val="22"/>
          <w:szCs w:val="22"/>
        </w:rPr>
        <w:tab/>
        <w:t>Max.Marks:25</w:t>
      </w:r>
    </w:p>
    <w:p w14:paraId="5B9E6566" w14:textId="276B8957" w:rsidR="00DB0B8C" w:rsidRPr="005D4744" w:rsidRDefault="007E2140">
      <w:pPr>
        <w:pStyle w:val="BodyText"/>
        <w:spacing w:line="20" w:lineRule="exact"/>
        <w:ind w:left="491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noProof/>
          <w:sz w:val="22"/>
          <w:szCs w:val="22"/>
          <w:lang w:val="en-IN" w:eastAsia="en-IN"/>
        </w:rPr>
        <mc:AlternateContent>
          <mc:Choice Requires="wpg">
            <w:drawing>
              <wp:inline distT="0" distB="0" distL="0" distR="0" wp14:anchorId="0410F421" wp14:editId="3D4BFE67">
                <wp:extent cx="5769610" cy="6350"/>
                <wp:effectExtent l="635" t="0" r="1905" b="7620"/>
                <wp:docPr id="1572571882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9610" cy="6350"/>
                          <a:chOff x="0" y="0"/>
                          <a:chExt cx="9086" cy="10"/>
                        </a:xfrm>
                      </wpg:grpSpPr>
                      <wps:wsp>
                        <wps:cNvPr id="378266230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086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A962463" id="Group 6" o:spid="_x0000_s1026" style="width:454.3pt;height:.5pt;mso-position-horizontal-relative:char;mso-position-vertical-relative:line" coordsize="9086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">
                <v:rect id="Rectangle 7" o:spid="_x0000_s1027" style="position:absolute;width:9086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" fillcolor="black" stroked="f"/>
                <w10:anchorlock/>
              </v:group>
            </w:pict>
          </mc:Fallback>
        </mc:AlternateContent>
      </w:r>
    </w:p>
    <w:p w14:paraId="66A4E979" w14:textId="77777777" w:rsidR="00DB0B8C" w:rsidRPr="005D4744" w:rsidRDefault="00DB0B8C">
      <w:pPr>
        <w:pStyle w:val="BodyText"/>
        <w:spacing w:before="6"/>
        <w:rPr>
          <w:rFonts w:ascii="Times New Roman" w:hAnsi="Times New Roman" w:cs="Times New Roman"/>
          <w:sz w:val="22"/>
          <w:szCs w:val="22"/>
        </w:rPr>
      </w:pPr>
    </w:p>
    <w:p w14:paraId="5F9DA49E" w14:textId="77777777" w:rsidR="00DB0B8C" w:rsidRPr="00F3051E" w:rsidRDefault="00137150">
      <w:pPr>
        <w:spacing w:before="100"/>
        <w:ind w:left="520"/>
        <w:rPr>
          <w:rFonts w:ascii="Times New Roman" w:hAnsi="Times New Roman" w:cs="Times New Roman"/>
        </w:rPr>
      </w:pPr>
      <w:r w:rsidRPr="00F3051E">
        <w:rPr>
          <w:rFonts w:ascii="Times New Roman" w:hAnsi="Times New Roman" w:cs="Times New Roman"/>
        </w:rPr>
        <w:t>CourseArticulationMatrix:</w:t>
      </w:r>
    </w:p>
    <w:tbl>
      <w:tblPr>
        <w:tblW w:w="0" w:type="auto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07"/>
        <w:gridCol w:w="582"/>
        <w:gridCol w:w="582"/>
        <w:gridCol w:w="582"/>
        <w:gridCol w:w="582"/>
        <w:gridCol w:w="582"/>
        <w:gridCol w:w="582"/>
        <w:gridCol w:w="582"/>
        <w:gridCol w:w="582"/>
        <w:gridCol w:w="582"/>
        <w:gridCol w:w="697"/>
        <w:gridCol w:w="696"/>
        <w:gridCol w:w="696"/>
      </w:tblGrid>
      <w:tr w:rsidR="00AC6FB2" w:rsidRPr="005D4744" w14:paraId="67EAAF1B" w14:textId="77777777" w:rsidTr="00FD5839">
        <w:trPr>
          <w:trHeight w:val="457"/>
        </w:trPr>
        <w:tc>
          <w:tcPr>
            <w:tcW w:w="1107" w:type="dxa"/>
          </w:tcPr>
          <w:p w14:paraId="3DC11D30" w14:textId="77777777" w:rsidR="00AC6FB2" w:rsidRPr="007C458F" w:rsidRDefault="00AC6FB2">
            <w:pPr>
              <w:pStyle w:val="TableParagraph"/>
              <w:spacing w:line="234" w:lineRule="exact"/>
              <w:ind w:left="252"/>
              <w:jc w:val="left"/>
              <w:rPr>
                <w:rFonts w:ascii="Times New Roman" w:hAnsi="Times New Roman" w:cs="Times New Roman"/>
              </w:rPr>
            </w:pPr>
            <w:r w:rsidRPr="007C458F">
              <w:rPr>
                <w:rFonts w:ascii="Times New Roman" w:hAnsi="Times New Roman" w:cs="Times New Roman"/>
              </w:rPr>
              <w:t>Course</w:t>
            </w:r>
          </w:p>
          <w:p w14:paraId="34898178" w14:textId="77777777" w:rsidR="00AC6FB2" w:rsidRPr="007C458F" w:rsidRDefault="00AC6FB2">
            <w:pPr>
              <w:pStyle w:val="TableParagraph"/>
              <w:spacing w:before="34"/>
              <w:ind w:left="158"/>
              <w:jc w:val="left"/>
              <w:rPr>
                <w:rFonts w:ascii="Times New Roman" w:hAnsi="Times New Roman" w:cs="Times New Roman"/>
              </w:rPr>
            </w:pPr>
            <w:r w:rsidRPr="007C458F">
              <w:rPr>
                <w:rFonts w:ascii="Times New Roman" w:hAnsi="Times New Roman" w:cs="Times New Roman"/>
              </w:rPr>
              <w:t>Outcome</w:t>
            </w:r>
          </w:p>
        </w:tc>
        <w:tc>
          <w:tcPr>
            <w:tcW w:w="582" w:type="dxa"/>
            <w:tcBorders>
              <w:right w:val="single" w:sz="6" w:space="0" w:color="000000"/>
            </w:tcBorders>
          </w:tcPr>
          <w:p w14:paraId="1A38B9EE" w14:textId="77777777" w:rsidR="00AC6FB2" w:rsidRPr="007C458F" w:rsidRDefault="00AC6FB2">
            <w:pPr>
              <w:pStyle w:val="TableParagraph"/>
              <w:spacing w:before="133"/>
              <w:ind w:left="88" w:right="76"/>
              <w:rPr>
                <w:rFonts w:ascii="Times New Roman" w:hAnsi="Times New Roman" w:cs="Times New Roman"/>
              </w:rPr>
            </w:pPr>
            <w:r w:rsidRPr="007C458F">
              <w:rPr>
                <w:rFonts w:ascii="Times New Roman" w:hAnsi="Times New Roman" w:cs="Times New Roman"/>
              </w:rPr>
              <w:t>PO1</w:t>
            </w:r>
          </w:p>
        </w:tc>
        <w:tc>
          <w:tcPr>
            <w:tcW w:w="582" w:type="dxa"/>
            <w:tcBorders>
              <w:left w:val="single" w:sz="6" w:space="0" w:color="000000"/>
            </w:tcBorders>
          </w:tcPr>
          <w:p w14:paraId="0D419111" w14:textId="77777777" w:rsidR="00AC6FB2" w:rsidRPr="007C458F" w:rsidRDefault="00AC6FB2">
            <w:pPr>
              <w:pStyle w:val="TableParagraph"/>
              <w:spacing w:before="133"/>
              <w:ind w:left="86" w:right="77"/>
              <w:rPr>
                <w:rFonts w:ascii="Times New Roman" w:hAnsi="Times New Roman" w:cs="Times New Roman"/>
              </w:rPr>
            </w:pPr>
            <w:r w:rsidRPr="007C458F">
              <w:rPr>
                <w:rFonts w:ascii="Times New Roman" w:hAnsi="Times New Roman" w:cs="Times New Roman"/>
              </w:rPr>
              <w:t>PO2</w:t>
            </w:r>
          </w:p>
        </w:tc>
        <w:tc>
          <w:tcPr>
            <w:tcW w:w="582" w:type="dxa"/>
          </w:tcPr>
          <w:p w14:paraId="2766F618" w14:textId="77777777" w:rsidR="00AC6FB2" w:rsidRPr="007C458F" w:rsidRDefault="00AC6FB2">
            <w:pPr>
              <w:pStyle w:val="TableParagraph"/>
              <w:spacing w:before="133"/>
              <w:ind w:left="89" w:right="78"/>
              <w:rPr>
                <w:rFonts w:ascii="Times New Roman" w:hAnsi="Times New Roman" w:cs="Times New Roman"/>
              </w:rPr>
            </w:pPr>
            <w:r w:rsidRPr="007C458F">
              <w:rPr>
                <w:rFonts w:ascii="Times New Roman" w:hAnsi="Times New Roman" w:cs="Times New Roman"/>
              </w:rPr>
              <w:t>PO3</w:t>
            </w:r>
          </w:p>
        </w:tc>
        <w:tc>
          <w:tcPr>
            <w:tcW w:w="582" w:type="dxa"/>
          </w:tcPr>
          <w:p w14:paraId="33FBC40C" w14:textId="77777777" w:rsidR="00AC6FB2" w:rsidRPr="007C458F" w:rsidRDefault="00AC6FB2">
            <w:pPr>
              <w:pStyle w:val="TableParagraph"/>
              <w:spacing w:before="133"/>
              <w:ind w:left="89" w:right="78"/>
              <w:rPr>
                <w:rFonts w:ascii="Times New Roman" w:hAnsi="Times New Roman" w:cs="Times New Roman"/>
              </w:rPr>
            </w:pPr>
            <w:r w:rsidRPr="007C458F">
              <w:rPr>
                <w:rFonts w:ascii="Times New Roman" w:hAnsi="Times New Roman" w:cs="Times New Roman"/>
              </w:rPr>
              <w:t>PO4</w:t>
            </w:r>
          </w:p>
        </w:tc>
        <w:tc>
          <w:tcPr>
            <w:tcW w:w="582" w:type="dxa"/>
          </w:tcPr>
          <w:p w14:paraId="5C9CC538" w14:textId="77777777" w:rsidR="00AC6FB2" w:rsidRPr="007C458F" w:rsidRDefault="00AC6FB2">
            <w:pPr>
              <w:pStyle w:val="TableParagraph"/>
              <w:spacing w:before="133"/>
              <w:ind w:left="89" w:right="78"/>
              <w:rPr>
                <w:rFonts w:ascii="Times New Roman" w:hAnsi="Times New Roman" w:cs="Times New Roman"/>
              </w:rPr>
            </w:pPr>
            <w:r w:rsidRPr="007C458F">
              <w:rPr>
                <w:rFonts w:ascii="Times New Roman" w:hAnsi="Times New Roman" w:cs="Times New Roman"/>
              </w:rPr>
              <w:t>PO5</w:t>
            </w:r>
          </w:p>
        </w:tc>
        <w:tc>
          <w:tcPr>
            <w:tcW w:w="582" w:type="dxa"/>
          </w:tcPr>
          <w:p w14:paraId="0546CC6A" w14:textId="77777777" w:rsidR="00AC6FB2" w:rsidRPr="007C458F" w:rsidRDefault="00AC6FB2">
            <w:pPr>
              <w:pStyle w:val="TableParagraph"/>
              <w:spacing w:before="133"/>
              <w:ind w:left="89" w:right="78"/>
              <w:rPr>
                <w:rFonts w:ascii="Times New Roman" w:hAnsi="Times New Roman" w:cs="Times New Roman"/>
              </w:rPr>
            </w:pPr>
            <w:r w:rsidRPr="007C458F">
              <w:rPr>
                <w:rFonts w:ascii="Times New Roman" w:hAnsi="Times New Roman" w:cs="Times New Roman"/>
              </w:rPr>
              <w:t>PO6</w:t>
            </w:r>
          </w:p>
        </w:tc>
        <w:tc>
          <w:tcPr>
            <w:tcW w:w="582" w:type="dxa"/>
          </w:tcPr>
          <w:p w14:paraId="081CB489" w14:textId="77777777" w:rsidR="00AC6FB2" w:rsidRPr="007C458F" w:rsidRDefault="00AC6FB2">
            <w:pPr>
              <w:pStyle w:val="TableParagraph"/>
              <w:spacing w:before="133"/>
              <w:ind w:left="90" w:right="78"/>
              <w:rPr>
                <w:rFonts w:ascii="Times New Roman" w:hAnsi="Times New Roman" w:cs="Times New Roman"/>
              </w:rPr>
            </w:pPr>
            <w:r w:rsidRPr="007C458F">
              <w:rPr>
                <w:rFonts w:ascii="Times New Roman" w:hAnsi="Times New Roman" w:cs="Times New Roman"/>
              </w:rPr>
              <w:t>PO7</w:t>
            </w:r>
          </w:p>
        </w:tc>
        <w:tc>
          <w:tcPr>
            <w:tcW w:w="582" w:type="dxa"/>
          </w:tcPr>
          <w:p w14:paraId="50469DD2" w14:textId="77777777" w:rsidR="00AC6FB2" w:rsidRPr="007C458F" w:rsidRDefault="00AC6FB2">
            <w:pPr>
              <w:pStyle w:val="TableParagraph"/>
              <w:spacing w:before="133"/>
              <w:ind w:left="90" w:right="78"/>
              <w:rPr>
                <w:rFonts w:ascii="Times New Roman" w:hAnsi="Times New Roman" w:cs="Times New Roman"/>
              </w:rPr>
            </w:pPr>
            <w:r w:rsidRPr="007C458F">
              <w:rPr>
                <w:rFonts w:ascii="Times New Roman" w:hAnsi="Times New Roman" w:cs="Times New Roman"/>
              </w:rPr>
              <w:t>PO8</w:t>
            </w:r>
          </w:p>
        </w:tc>
        <w:tc>
          <w:tcPr>
            <w:tcW w:w="582" w:type="dxa"/>
          </w:tcPr>
          <w:p w14:paraId="40216804" w14:textId="77777777" w:rsidR="00AC6FB2" w:rsidRPr="007C458F" w:rsidRDefault="00AC6FB2">
            <w:pPr>
              <w:pStyle w:val="TableParagraph"/>
              <w:spacing w:before="133"/>
              <w:ind w:left="90" w:right="78"/>
              <w:rPr>
                <w:rFonts w:ascii="Times New Roman" w:hAnsi="Times New Roman" w:cs="Times New Roman"/>
              </w:rPr>
            </w:pPr>
            <w:r w:rsidRPr="007C458F">
              <w:rPr>
                <w:rFonts w:ascii="Times New Roman" w:hAnsi="Times New Roman" w:cs="Times New Roman"/>
              </w:rPr>
              <w:t>PO9</w:t>
            </w:r>
          </w:p>
        </w:tc>
        <w:tc>
          <w:tcPr>
            <w:tcW w:w="697" w:type="dxa"/>
          </w:tcPr>
          <w:p w14:paraId="5CA03C6A" w14:textId="77777777" w:rsidR="00AC6FB2" w:rsidRPr="007C458F" w:rsidRDefault="00AC6FB2">
            <w:pPr>
              <w:pStyle w:val="TableParagraph"/>
              <w:spacing w:before="133"/>
              <w:ind w:left="88" w:right="81"/>
              <w:rPr>
                <w:rFonts w:ascii="Times New Roman" w:hAnsi="Times New Roman" w:cs="Times New Roman"/>
              </w:rPr>
            </w:pPr>
            <w:r w:rsidRPr="007C458F">
              <w:rPr>
                <w:rFonts w:ascii="Times New Roman" w:hAnsi="Times New Roman" w:cs="Times New Roman"/>
              </w:rPr>
              <w:t>PO10</w:t>
            </w:r>
          </w:p>
        </w:tc>
        <w:tc>
          <w:tcPr>
            <w:tcW w:w="696" w:type="dxa"/>
          </w:tcPr>
          <w:p w14:paraId="0A3A9BFB" w14:textId="77777777" w:rsidR="00AC6FB2" w:rsidRPr="007C458F" w:rsidRDefault="00AC6FB2">
            <w:pPr>
              <w:pStyle w:val="TableParagraph"/>
              <w:spacing w:before="133"/>
              <w:ind w:left="87" w:right="79"/>
              <w:rPr>
                <w:rFonts w:ascii="Times New Roman" w:hAnsi="Times New Roman" w:cs="Times New Roman"/>
              </w:rPr>
            </w:pPr>
            <w:r w:rsidRPr="007C458F">
              <w:rPr>
                <w:rFonts w:ascii="Times New Roman" w:hAnsi="Times New Roman" w:cs="Times New Roman"/>
              </w:rPr>
              <w:t>PO11</w:t>
            </w:r>
          </w:p>
        </w:tc>
        <w:tc>
          <w:tcPr>
            <w:tcW w:w="696" w:type="dxa"/>
          </w:tcPr>
          <w:p w14:paraId="057EAE20" w14:textId="77777777" w:rsidR="00AC6FB2" w:rsidRPr="007C458F" w:rsidRDefault="00AC6FB2">
            <w:pPr>
              <w:pStyle w:val="TableParagraph"/>
              <w:spacing w:before="133"/>
              <w:ind w:left="88" w:right="78"/>
              <w:rPr>
                <w:rFonts w:ascii="Times New Roman" w:hAnsi="Times New Roman" w:cs="Times New Roman"/>
              </w:rPr>
            </w:pPr>
            <w:r w:rsidRPr="007C458F">
              <w:rPr>
                <w:rFonts w:ascii="Times New Roman" w:hAnsi="Times New Roman" w:cs="Times New Roman"/>
              </w:rPr>
              <w:t>PO12</w:t>
            </w:r>
          </w:p>
        </w:tc>
      </w:tr>
      <w:tr w:rsidR="00AC6FB2" w:rsidRPr="005D4744" w14:paraId="7FD81D47" w14:textId="77777777" w:rsidTr="00FD5839">
        <w:trPr>
          <w:trHeight w:val="384"/>
        </w:trPr>
        <w:tc>
          <w:tcPr>
            <w:tcW w:w="1107" w:type="dxa"/>
          </w:tcPr>
          <w:p w14:paraId="314C8277" w14:textId="77777777" w:rsidR="00AC6FB2" w:rsidRPr="007C458F" w:rsidRDefault="00AC6FB2" w:rsidP="00637D50">
            <w:pPr>
              <w:pStyle w:val="TableParagraph"/>
              <w:spacing w:before="107"/>
              <w:ind w:left="393"/>
              <w:jc w:val="left"/>
              <w:rPr>
                <w:rFonts w:ascii="Times New Roman" w:hAnsi="Times New Roman" w:cs="Times New Roman"/>
              </w:rPr>
            </w:pPr>
            <w:r w:rsidRPr="007C458F">
              <w:rPr>
                <w:rFonts w:ascii="Times New Roman" w:hAnsi="Times New Roman" w:cs="Times New Roman"/>
              </w:rPr>
              <w:t>CO1</w:t>
            </w:r>
          </w:p>
        </w:tc>
        <w:tc>
          <w:tcPr>
            <w:tcW w:w="582" w:type="dxa"/>
            <w:tcBorders>
              <w:right w:val="single" w:sz="6" w:space="0" w:color="000000"/>
            </w:tcBorders>
          </w:tcPr>
          <w:p w14:paraId="5F35D909" w14:textId="77777777" w:rsidR="00AC6FB2" w:rsidRPr="005D4744" w:rsidRDefault="009E72C1" w:rsidP="00637D50">
            <w:pPr>
              <w:pStyle w:val="TableParagraph"/>
              <w:spacing w:before="98"/>
              <w:ind w:left="1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2" w:type="dxa"/>
            <w:tcBorders>
              <w:left w:val="single" w:sz="6" w:space="0" w:color="000000"/>
            </w:tcBorders>
          </w:tcPr>
          <w:p w14:paraId="2FD404E3" w14:textId="77777777" w:rsidR="00AC6FB2" w:rsidRPr="005D4744" w:rsidRDefault="00AC6FB2" w:rsidP="00637D50">
            <w:pPr>
              <w:pStyle w:val="TableParagraph"/>
              <w:spacing w:before="98"/>
              <w:ind w:left="10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2" w:type="dxa"/>
          </w:tcPr>
          <w:p w14:paraId="73CC5167" w14:textId="77777777" w:rsidR="00AC6FB2" w:rsidRPr="005D4744" w:rsidRDefault="00AC6FB2" w:rsidP="00637D50">
            <w:pPr>
              <w:jc w:val="center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2" w:type="dxa"/>
          </w:tcPr>
          <w:p w14:paraId="005BCD90" w14:textId="77777777" w:rsidR="00AC6FB2" w:rsidRPr="005D4744" w:rsidRDefault="00AC6FB2" w:rsidP="00637D50">
            <w:pPr>
              <w:pStyle w:val="TableParagraph"/>
              <w:spacing w:before="98"/>
              <w:ind w:left="12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2" w:type="dxa"/>
          </w:tcPr>
          <w:p w14:paraId="5CE9CB94" w14:textId="77777777" w:rsidR="00AC6FB2" w:rsidRPr="005D4744" w:rsidRDefault="009E72C1" w:rsidP="00637D50">
            <w:pPr>
              <w:pStyle w:val="TableParagraph"/>
              <w:spacing w:before="98"/>
              <w:ind w:left="1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82" w:type="dxa"/>
          </w:tcPr>
          <w:p w14:paraId="1033C470" w14:textId="77777777" w:rsidR="00AC6FB2" w:rsidRPr="005D4744" w:rsidRDefault="00AC6FB2" w:rsidP="00637D50">
            <w:pPr>
              <w:pStyle w:val="TableParagraph"/>
              <w:spacing w:before="98"/>
              <w:ind w:left="13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2" w:type="dxa"/>
          </w:tcPr>
          <w:p w14:paraId="2D03AC1E" w14:textId="77777777" w:rsidR="00AC6FB2" w:rsidRPr="005D4744" w:rsidRDefault="00AC6FB2" w:rsidP="00637D50">
            <w:pPr>
              <w:pStyle w:val="TableParagraph"/>
              <w:spacing w:before="98"/>
              <w:ind w:left="13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2" w:type="dxa"/>
          </w:tcPr>
          <w:p w14:paraId="00EED3EB" w14:textId="77777777" w:rsidR="00AC6FB2" w:rsidRPr="005D4744" w:rsidRDefault="00AC6FB2" w:rsidP="00637D50">
            <w:pPr>
              <w:pStyle w:val="TableParagraph"/>
              <w:spacing w:before="98"/>
              <w:ind w:left="13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2" w:type="dxa"/>
          </w:tcPr>
          <w:p w14:paraId="654489C1" w14:textId="77777777" w:rsidR="00AC6FB2" w:rsidRPr="005D4744" w:rsidRDefault="00AC6FB2" w:rsidP="00637D50">
            <w:pPr>
              <w:pStyle w:val="TableParagraph"/>
              <w:spacing w:before="98"/>
              <w:ind w:left="13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97" w:type="dxa"/>
          </w:tcPr>
          <w:p w14:paraId="1165917A" w14:textId="77777777" w:rsidR="00AC6FB2" w:rsidRPr="005D4744" w:rsidRDefault="00AC6FB2" w:rsidP="00637D50">
            <w:pPr>
              <w:pStyle w:val="TableParagraph"/>
              <w:spacing w:before="98"/>
              <w:ind w:left="11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96" w:type="dxa"/>
          </w:tcPr>
          <w:p w14:paraId="008AA488" w14:textId="77777777" w:rsidR="00AC6FB2" w:rsidRPr="005D4744" w:rsidRDefault="00AC6FB2" w:rsidP="00637D50">
            <w:pPr>
              <w:pStyle w:val="TableParagraph"/>
              <w:spacing w:before="98"/>
              <w:ind w:left="12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96" w:type="dxa"/>
          </w:tcPr>
          <w:p w14:paraId="61D69327" w14:textId="77777777" w:rsidR="00AC6FB2" w:rsidRPr="005D4744" w:rsidRDefault="009E72C1" w:rsidP="00637D50">
            <w:pPr>
              <w:pStyle w:val="TableParagraph"/>
              <w:spacing w:before="98"/>
              <w:ind w:left="1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3336AB" w:rsidRPr="005D4744" w14:paraId="36F7D84E" w14:textId="77777777" w:rsidTr="00FD5839">
        <w:trPr>
          <w:trHeight w:val="384"/>
        </w:trPr>
        <w:tc>
          <w:tcPr>
            <w:tcW w:w="1107" w:type="dxa"/>
          </w:tcPr>
          <w:p w14:paraId="20E8177E" w14:textId="77777777" w:rsidR="003336AB" w:rsidRPr="007C458F" w:rsidRDefault="003336AB" w:rsidP="00637D50">
            <w:pPr>
              <w:pStyle w:val="TableParagraph"/>
              <w:spacing w:before="107"/>
              <w:ind w:left="393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582" w:type="dxa"/>
            <w:tcBorders>
              <w:right w:val="single" w:sz="6" w:space="0" w:color="000000"/>
            </w:tcBorders>
          </w:tcPr>
          <w:p w14:paraId="02DA096E" w14:textId="77777777" w:rsidR="003336AB" w:rsidRPr="005D4744" w:rsidRDefault="003336AB" w:rsidP="009F2A11">
            <w:pPr>
              <w:pStyle w:val="TableParagraph"/>
              <w:spacing w:before="98"/>
              <w:ind w:left="1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2" w:type="dxa"/>
            <w:tcBorders>
              <w:left w:val="single" w:sz="6" w:space="0" w:color="000000"/>
            </w:tcBorders>
          </w:tcPr>
          <w:p w14:paraId="01A86D79" w14:textId="77777777" w:rsidR="003336AB" w:rsidRPr="005D4744" w:rsidRDefault="003336AB" w:rsidP="009F2A11">
            <w:pPr>
              <w:pStyle w:val="TableParagraph"/>
              <w:spacing w:before="98"/>
              <w:ind w:left="10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2" w:type="dxa"/>
          </w:tcPr>
          <w:p w14:paraId="357C6A64" w14:textId="77777777" w:rsidR="003336AB" w:rsidRPr="005D4744" w:rsidRDefault="003336AB" w:rsidP="009F2A11">
            <w:pPr>
              <w:jc w:val="center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2" w:type="dxa"/>
          </w:tcPr>
          <w:p w14:paraId="010A47FB" w14:textId="77777777" w:rsidR="003336AB" w:rsidRPr="005D4744" w:rsidRDefault="003336AB" w:rsidP="009F2A11">
            <w:pPr>
              <w:pStyle w:val="TableParagraph"/>
              <w:spacing w:before="98"/>
              <w:ind w:left="12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2" w:type="dxa"/>
          </w:tcPr>
          <w:p w14:paraId="02781DC3" w14:textId="77777777" w:rsidR="003336AB" w:rsidRPr="005D4744" w:rsidRDefault="003336AB" w:rsidP="009F2A11">
            <w:pPr>
              <w:pStyle w:val="TableParagraph"/>
              <w:spacing w:before="98"/>
              <w:ind w:left="1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82" w:type="dxa"/>
          </w:tcPr>
          <w:p w14:paraId="551A7072" w14:textId="77777777" w:rsidR="003336AB" w:rsidRPr="005D4744" w:rsidRDefault="003336AB" w:rsidP="009F2A11">
            <w:pPr>
              <w:pStyle w:val="TableParagraph"/>
              <w:spacing w:before="98"/>
              <w:ind w:left="13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2" w:type="dxa"/>
          </w:tcPr>
          <w:p w14:paraId="7258AA00" w14:textId="77777777" w:rsidR="003336AB" w:rsidRPr="005D4744" w:rsidRDefault="003336AB" w:rsidP="009F2A11">
            <w:pPr>
              <w:pStyle w:val="TableParagraph"/>
              <w:spacing w:before="98"/>
              <w:ind w:left="13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2" w:type="dxa"/>
          </w:tcPr>
          <w:p w14:paraId="4E7EB8C3" w14:textId="77777777" w:rsidR="003336AB" w:rsidRPr="005D4744" w:rsidRDefault="003336AB" w:rsidP="009F2A11">
            <w:pPr>
              <w:pStyle w:val="TableParagraph"/>
              <w:spacing w:before="98"/>
              <w:ind w:left="13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2" w:type="dxa"/>
          </w:tcPr>
          <w:p w14:paraId="6E82E6EE" w14:textId="77777777" w:rsidR="003336AB" w:rsidRPr="005D4744" w:rsidRDefault="003336AB" w:rsidP="009F2A11">
            <w:pPr>
              <w:pStyle w:val="TableParagraph"/>
              <w:spacing w:before="98"/>
              <w:ind w:left="13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97" w:type="dxa"/>
          </w:tcPr>
          <w:p w14:paraId="2EE22D5A" w14:textId="77777777" w:rsidR="003336AB" w:rsidRPr="005D4744" w:rsidRDefault="003336AB" w:rsidP="009F2A11">
            <w:pPr>
              <w:pStyle w:val="TableParagraph"/>
              <w:spacing w:before="98"/>
              <w:ind w:left="11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96" w:type="dxa"/>
          </w:tcPr>
          <w:p w14:paraId="35F296F5" w14:textId="77777777" w:rsidR="003336AB" w:rsidRPr="005D4744" w:rsidRDefault="003336AB" w:rsidP="009F2A11">
            <w:pPr>
              <w:pStyle w:val="TableParagraph"/>
              <w:spacing w:before="98"/>
              <w:ind w:left="12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96" w:type="dxa"/>
          </w:tcPr>
          <w:p w14:paraId="369616DC" w14:textId="77777777" w:rsidR="003336AB" w:rsidRPr="005D4744" w:rsidRDefault="003336AB" w:rsidP="009F2A11">
            <w:pPr>
              <w:pStyle w:val="TableParagraph"/>
              <w:spacing w:before="98"/>
              <w:ind w:left="1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</w:tbl>
    <w:p w14:paraId="5D31EEC4" w14:textId="77777777" w:rsidR="00DB0B8C" w:rsidRDefault="00C969FA" w:rsidP="00FD5839">
      <w:pPr>
        <w:pStyle w:val="BodyText"/>
        <w:spacing w:after="1"/>
        <w:ind w:firstLine="142"/>
        <w:rPr>
          <w:rFonts w:ascii="Times New Roman" w:hAnsi="Times New Roman" w:cs="Times New Roman"/>
          <w:sz w:val="22"/>
          <w:szCs w:val="22"/>
        </w:rPr>
      </w:pPr>
      <w:r w:rsidRPr="005D4744">
        <w:rPr>
          <w:rFonts w:ascii="Times New Roman" w:hAnsi="Times New Roman" w:cs="Times New Roman"/>
          <w:b/>
          <w:sz w:val="22"/>
          <w:szCs w:val="22"/>
        </w:rPr>
        <w:t xml:space="preserve">Note: </w:t>
      </w:r>
      <w:r w:rsidR="003336AB">
        <w:rPr>
          <w:rFonts w:ascii="Times New Roman" w:hAnsi="Times New Roman" w:cs="Times New Roman"/>
          <w:sz w:val="22"/>
          <w:szCs w:val="22"/>
        </w:rPr>
        <w:t xml:space="preserve">CO1 - </w:t>
      </w:r>
      <w:r w:rsidR="00FD5839" w:rsidRPr="0017251E">
        <w:rPr>
          <w:rFonts w:ascii="Times New Roman" w:hAnsi="Times New Roman" w:cs="Times New Roman"/>
          <w:sz w:val="22"/>
          <w:szCs w:val="22"/>
        </w:rPr>
        <w:t xml:space="preserve">To </w:t>
      </w:r>
      <w:r w:rsidR="00C94AAF" w:rsidRPr="00C94AAF">
        <w:rPr>
          <w:rFonts w:ascii="Times New Roman" w:hAnsi="Times New Roman" w:cs="Times New Roman"/>
          <w:sz w:val="22"/>
          <w:szCs w:val="22"/>
        </w:rPr>
        <w:t>understand the relationship between dat</w:t>
      </w:r>
      <w:r w:rsidR="00C94AAF">
        <w:rPr>
          <w:rFonts w:ascii="Times New Roman" w:hAnsi="Times New Roman" w:cs="Times New Roman"/>
          <w:sz w:val="22"/>
          <w:szCs w:val="22"/>
        </w:rPr>
        <w:t>a</w:t>
      </w:r>
    </w:p>
    <w:p w14:paraId="5FA1CB83" w14:textId="77777777" w:rsidR="003336AB" w:rsidRDefault="003336AB" w:rsidP="00FD5839">
      <w:pPr>
        <w:pStyle w:val="BodyText"/>
        <w:spacing w:after="1"/>
        <w:ind w:firstLine="142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          CO2 </w:t>
      </w:r>
      <w:r w:rsidR="008D68A1">
        <w:rPr>
          <w:rFonts w:ascii="Times New Roman" w:hAnsi="Times New Roman" w:cs="Times New Roman"/>
          <w:sz w:val="22"/>
          <w:szCs w:val="22"/>
        </w:rPr>
        <w:t>- Identify</w:t>
      </w:r>
      <w:r w:rsidRPr="003336AB">
        <w:rPr>
          <w:rFonts w:ascii="Times New Roman" w:hAnsi="Times New Roman" w:cs="Times New Roman"/>
          <w:sz w:val="22"/>
          <w:szCs w:val="22"/>
        </w:rPr>
        <w:t xml:space="preserve"> the different data structures to represent data</w:t>
      </w:r>
    </w:p>
    <w:p w14:paraId="5D095986" w14:textId="77777777" w:rsidR="00CB2809" w:rsidRPr="005C118E" w:rsidRDefault="00CB2809" w:rsidP="00CB2809">
      <w:pPr>
        <w:pStyle w:val="TableParagraph"/>
        <w:spacing w:line="257" w:lineRule="exact"/>
        <w:ind w:left="96" w:right="88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art– A</w:t>
      </w:r>
    </w:p>
    <w:p w14:paraId="4ABC49F6" w14:textId="77777777" w:rsidR="00CB2809" w:rsidRPr="005D4744" w:rsidRDefault="00CB2809" w:rsidP="00CB2809">
      <w:pPr>
        <w:pStyle w:val="TableParagraph"/>
        <w:spacing w:line="258" w:lineRule="exact"/>
        <w:ind w:left="96" w:right="86"/>
        <w:rPr>
          <w:rFonts w:ascii="Times New Roman" w:hAnsi="Times New Roman" w:cs="Times New Roman"/>
        </w:rPr>
      </w:pPr>
      <w:r w:rsidRPr="005D4744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5x2</w:t>
      </w:r>
      <w:r w:rsidRPr="005D4744">
        <w:rPr>
          <w:rFonts w:ascii="Times New Roman" w:hAnsi="Times New Roman" w:cs="Times New Roman"/>
        </w:rPr>
        <w:t xml:space="preserve">= </w:t>
      </w:r>
      <w:r>
        <w:rPr>
          <w:rFonts w:ascii="Times New Roman" w:hAnsi="Times New Roman" w:cs="Times New Roman"/>
        </w:rPr>
        <w:t xml:space="preserve">10 </w:t>
      </w:r>
      <w:r w:rsidRPr="005D4744">
        <w:rPr>
          <w:rFonts w:ascii="Times New Roman" w:hAnsi="Times New Roman" w:cs="Times New Roman"/>
        </w:rPr>
        <w:t>Marks)</w:t>
      </w:r>
    </w:p>
    <w:p w14:paraId="346E4BDE" w14:textId="77777777" w:rsidR="00C94AAF" w:rsidRPr="0017251E" w:rsidRDefault="00CB2809" w:rsidP="00CB2809">
      <w:pPr>
        <w:pStyle w:val="BodyText"/>
        <w:spacing w:after="1"/>
        <w:ind w:firstLine="142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5D4744">
        <w:rPr>
          <w:rFonts w:ascii="Times New Roman" w:hAnsi="Times New Roman" w:cs="Times New Roman"/>
        </w:rPr>
        <w:t>Answer</w:t>
      </w:r>
      <w:r>
        <w:rPr>
          <w:rFonts w:ascii="Times New Roman" w:hAnsi="Times New Roman" w:cs="Times New Roman"/>
        </w:rPr>
        <w:t xml:space="preserve"> ALL the </w:t>
      </w:r>
      <w:r w:rsidRPr="005D4744">
        <w:rPr>
          <w:rFonts w:ascii="Times New Roman" w:hAnsi="Times New Roman" w:cs="Times New Roman"/>
        </w:rPr>
        <w:t>ques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"/>
        <w:gridCol w:w="5408"/>
        <w:gridCol w:w="940"/>
        <w:gridCol w:w="469"/>
        <w:gridCol w:w="562"/>
        <w:gridCol w:w="828"/>
        <w:gridCol w:w="947"/>
      </w:tblGrid>
      <w:tr w:rsidR="00CB2809" w14:paraId="276FF581" w14:textId="77777777" w:rsidTr="0070768B">
        <w:tc>
          <w:tcPr>
            <w:tcW w:w="906" w:type="dxa"/>
          </w:tcPr>
          <w:bookmarkEnd w:id="0"/>
          <w:p w14:paraId="066153E7" w14:textId="77777777" w:rsidR="00CB2809" w:rsidRPr="005D4744" w:rsidRDefault="00CB2809" w:rsidP="005A58DF">
            <w:pPr>
              <w:pStyle w:val="TableParagraph"/>
              <w:spacing w:line="257" w:lineRule="exact"/>
              <w:ind w:left="206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Q.No</w:t>
            </w:r>
          </w:p>
        </w:tc>
        <w:tc>
          <w:tcPr>
            <w:tcW w:w="5408" w:type="dxa"/>
          </w:tcPr>
          <w:p w14:paraId="5EDC66A2" w14:textId="77777777" w:rsidR="00CB2809" w:rsidRPr="005D4744" w:rsidRDefault="00CB2809" w:rsidP="009F2A11">
            <w:pPr>
              <w:jc w:val="center"/>
            </w:pPr>
            <w:r w:rsidRPr="005D4744">
              <w:t>Question</w:t>
            </w:r>
          </w:p>
        </w:tc>
        <w:tc>
          <w:tcPr>
            <w:tcW w:w="940" w:type="dxa"/>
          </w:tcPr>
          <w:p w14:paraId="485A4B03" w14:textId="77777777" w:rsidR="00CB2809" w:rsidRPr="005D4744" w:rsidRDefault="00CB2809" w:rsidP="009F2A11">
            <w:pPr>
              <w:jc w:val="center"/>
            </w:pPr>
            <w:r w:rsidRPr="005D4744">
              <w:t>Marks</w:t>
            </w:r>
          </w:p>
        </w:tc>
        <w:tc>
          <w:tcPr>
            <w:tcW w:w="469" w:type="dxa"/>
          </w:tcPr>
          <w:p w14:paraId="4AFC9D16" w14:textId="77777777" w:rsidR="00CB2809" w:rsidRPr="005D4744" w:rsidRDefault="00CB2809" w:rsidP="009F2A11">
            <w:pPr>
              <w:jc w:val="center"/>
            </w:pPr>
            <w:r w:rsidRPr="005D4744">
              <w:t>BL</w:t>
            </w:r>
          </w:p>
        </w:tc>
        <w:tc>
          <w:tcPr>
            <w:tcW w:w="562" w:type="dxa"/>
          </w:tcPr>
          <w:p w14:paraId="58233D84" w14:textId="77777777" w:rsidR="00CB2809" w:rsidRPr="005D4744" w:rsidRDefault="00CB2809" w:rsidP="009F2A11">
            <w:pPr>
              <w:jc w:val="center"/>
            </w:pPr>
            <w:r w:rsidRPr="005D4744">
              <w:t>CO</w:t>
            </w:r>
          </w:p>
        </w:tc>
        <w:tc>
          <w:tcPr>
            <w:tcW w:w="828" w:type="dxa"/>
          </w:tcPr>
          <w:p w14:paraId="5AFBD9B4" w14:textId="77777777" w:rsidR="00CB2809" w:rsidRPr="005D4744" w:rsidRDefault="00CB2809" w:rsidP="009F2A11">
            <w:pPr>
              <w:jc w:val="center"/>
            </w:pPr>
            <w:r w:rsidRPr="005D4744">
              <w:t>PO</w:t>
            </w:r>
          </w:p>
        </w:tc>
        <w:tc>
          <w:tcPr>
            <w:tcW w:w="947" w:type="dxa"/>
          </w:tcPr>
          <w:p w14:paraId="0ADBA5B0" w14:textId="77777777" w:rsidR="00CB2809" w:rsidRPr="005D4744" w:rsidRDefault="00CB2809" w:rsidP="009F2A11">
            <w:pPr>
              <w:jc w:val="center"/>
            </w:pPr>
            <w:r w:rsidRPr="005D4744">
              <w:t>PI</w:t>
            </w:r>
            <w:r>
              <w:t>.</w:t>
            </w:r>
            <w:r w:rsidRPr="005D4744">
              <w:t>Code</w:t>
            </w:r>
          </w:p>
        </w:tc>
      </w:tr>
      <w:tr w:rsidR="0070768B" w14:paraId="1C20C337" w14:textId="77777777" w:rsidTr="0070768B">
        <w:tc>
          <w:tcPr>
            <w:tcW w:w="906" w:type="dxa"/>
          </w:tcPr>
          <w:p w14:paraId="0D2A21EB" w14:textId="77777777" w:rsidR="0070768B" w:rsidRDefault="0070768B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08" w:type="dxa"/>
          </w:tcPr>
          <w:p w14:paraId="1AD9873E" w14:textId="77777777" w:rsidR="009C3AC9" w:rsidRDefault="0070768B" w:rsidP="009C3AC9">
            <w:pPr>
              <w:spacing w:line="257" w:lineRule="exact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FE7686">
              <w:rPr>
                <w:rFonts w:ascii="Times New Roman" w:eastAsia="Times New Roman" w:hAnsi="Times New Roman" w:cs="Times New Roman"/>
                <w:color w:val="000000" w:themeColor="text1"/>
              </w:rPr>
              <w:t>How do you concatenate two Numpy arrays along a specified axis?</w:t>
            </w:r>
          </w:p>
          <w:p w14:paraId="63DC49C6" w14:textId="57B47F8A" w:rsidR="009C3AC9" w:rsidRDefault="009C3AC9" w:rsidP="009C3AC9">
            <w:pPr>
              <w:spacing w:line="257" w:lineRule="exact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U</w:t>
            </w:r>
            <w:r w:rsidRPr="009C3AC9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se </w:t>
            </w:r>
            <w:r w:rsidRPr="009C3AC9">
              <w:rPr>
                <w:rFonts w:ascii="Courier New" w:eastAsia="Times New Roman" w:hAnsi="Courier New" w:cs="Courier New"/>
                <w:sz w:val="20"/>
                <w:szCs w:val="20"/>
                <w:lang w:val="en-IN" w:eastAsia="en-IN"/>
              </w:rPr>
              <w:t>numpy.concatenate()</w:t>
            </w:r>
            <w:r w:rsidRPr="009C3AC9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to concatenate two NumPy arrays along a specified axis.</w:t>
            </w:r>
          </w:p>
          <w:p w14:paraId="32BF1CA8" w14:textId="271ECF9B" w:rsidR="009C3AC9" w:rsidRPr="009C3AC9" w:rsidRDefault="009C3AC9" w:rsidP="009C3AC9">
            <w:pPr>
              <w:spacing w:line="257" w:lineRule="exact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IN" w:eastAsia="en-IN"/>
              </w:rPr>
            </w:pPr>
            <w:r w:rsidRPr="009C3AC9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IN" w:eastAsia="en-IN"/>
              </w:rPr>
              <w:t>Ex code:</w:t>
            </w:r>
          </w:p>
          <w:p w14:paraId="42B4E36D" w14:textId="77777777" w:rsidR="009C3AC9" w:rsidRPr="009C3AC9" w:rsidRDefault="009C3AC9" w:rsidP="009C3AC9">
            <w:pPr>
              <w:spacing w:line="257" w:lineRule="exact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</w:rPr>
            </w:pPr>
            <w:r w:rsidRPr="009C3AC9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</w:rPr>
              <w:t>import numpy as np</w:t>
            </w:r>
          </w:p>
          <w:p w14:paraId="3085980D" w14:textId="77777777" w:rsidR="009C3AC9" w:rsidRPr="009C3AC9" w:rsidRDefault="009C3AC9" w:rsidP="009C3AC9">
            <w:pPr>
              <w:spacing w:line="257" w:lineRule="exact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</w:rPr>
            </w:pPr>
            <w:r w:rsidRPr="009C3AC9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</w:rPr>
              <w:t>arr1 = np.array([[1, 2], [3, 4]])</w:t>
            </w:r>
          </w:p>
          <w:p w14:paraId="10270131" w14:textId="77777777" w:rsidR="009C3AC9" w:rsidRPr="009C3AC9" w:rsidRDefault="009C3AC9" w:rsidP="009C3AC9">
            <w:pPr>
              <w:spacing w:line="257" w:lineRule="exact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</w:rPr>
            </w:pPr>
            <w:r w:rsidRPr="009C3AC9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</w:rPr>
              <w:t>arr2 = np.array([[5, 6]])</w:t>
            </w:r>
          </w:p>
          <w:p w14:paraId="36800D21" w14:textId="77777777" w:rsidR="009C3AC9" w:rsidRPr="009C3AC9" w:rsidRDefault="009C3AC9" w:rsidP="009C3AC9">
            <w:pPr>
              <w:spacing w:line="257" w:lineRule="exact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</w:rPr>
            </w:pPr>
            <w:r w:rsidRPr="009C3AC9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</w:rPr>
              <w:t xml:space="preserve">result = np.concatenate((arr1, arr2), axis=0)  </w:t>
            </w:r>
          </w:p>
          <w:p w14:paraId="43657FCE" w14:textId="640F3563" w:rsidR="009C3AC9" w:rsidRPr="009C3AC9" w:rsidRDefault="009C3AC9" w:rsidP="009C3AC9">
            <w:pPr>
              <w:spacing w:line="257" w:lineRule="exact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</w:rPr>
            </w:pPr>
            <w:r w:rsidRPr="009C3AC9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</w:rPr>
              <w:t># Concatenates along rows</w:t>
            </w:r>
          </w:p>
          <w:p w14:paraId="2ABE5B01" w14:textId="27E4D4DC" w:rsidR="009C3AC9" w:rsidRPr="009C3AC9" w:rsidRDefault="009C3AC9" w:rsidP="009C3AC9">
            <w:pPr>
              <w:spacing w:line="257" w:lineRule="exact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C3AC9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</w:rPr>
              <w:t>print(result</w:t>
            </w:r>
            <w:r w:rsidRPr="009C3AC9">
              <w:rPr>
                <w:rFonts w:ascii="Times New Roman" w:eastAsia="Times New Roman" w:hAnsi="Times New Roman" w:cs="Times New Roman"/>
                <w:color w:val="000000" w:themeColor="text1"/>
              </w:rPr>
              <w:t>)</w:t>
            </w:r>
          </w:p>
          <w:p w14:paraId="2463F5DC" w14:textId="77777777" w:rsidR="009C3AC9" w:rsidRPr="00FE7686" w:rsidRDefault="009C3AC9" w:rsidP="009C3AC9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40" w:type="dxa"/>
          </w:tcPr>
          <w:p w14:paraId="29DBC952" w14:textId="77777777" w:rsidR="0070768B" w:rsidRDefault="0070768B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469" w:type="dxa"/>
          </w:tcPr>
          <w:p w14:paraId="6FC724CE" w14:textId="77777777" w:rsidR="0070768B" w:rsidRDefault="00C976E4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62" w:type="dxa"/>
          </w:tcPr>
          <w:p w14:paraId="45DBE0C1" w14:textId="77777777" w:rsidR="0070768B" w:rsidRDefault="0070768B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828" w:type="dxa"/>
          </w:tcPr>
          <w:p w14:paraId="1F4A37F0" w14:textId="77777777" w:rsidR="0070768B" w:rsidRDefault="00C10F56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947" w:type="dxa"/>
          </w:tcPr>
          <w:p w14:paraId="7D50B445" w14:textId="77777777" w:rsidR="0070768B" w:rsidRDefault="00C10F56" w:rsidP="0070768B">
            <w:pPr>
              <w:spacing w:line="257" w:lineRule="ex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4.1</w:t>
            </w:r>
          </w:p>
        </w:tc>
      </w:tr>
      <w:tr w:rsidR="0070768B" w14:paraId="14269651" w14:textId="77777777" w:rsidTr="0070768B">
        <w:tc>
          <w:tcPr>
            <w:tcW w:w="906" w:type="dxa"/>
          </w:tcPr>
          <w:p w14:paraId="2FEDCA1B" w14:textId="77777777" w:rsidR="0070768B" w:rsidRDefault="0070768B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08" w:type="dxa"/>
          </w:tcPr>
          <w:p w14:paraId="18BB0F4A" w14:textId="77777777" w:rsidR="0070768B" w:rsidRDefault="0070768B" w:rsidP="0070768B">
            <w:pPr>
              <w:spacing w:line="257" w:lineRule="exact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FE7686">
              <w:rPr>
                <w:rFonts w:ascii="Times New Roman" w:eastAsia="Times New Roman" w:hAnsi="Times New Roman" w:cs="Times New Roman"/>
                <w:color w:val="000000" w:themeColor="text1"/>
              </w:rPr>
              <w:t>How can you filter rows of a Pandas DataFrame based on a condition?</w:t>
            </w:r>
          </w:p>
          <w:p w14:paraId="6DA2E37A" w14:textId="77777777" w:rsidR="009C3AC9" w:rsidRDefault="009C3AC9" w:rsidP="0070768B">
            <w:pPr>
              <w:spacing w:line="257" w:lineRule="exact"/>
              <w:rPr>
                <w:rFonts w:ascii="Times New Roman" w:hAnsi="Times New Roman" w:cs="Times New Roman"/>
                <w:color w:val="000000" w:themeColor="text1"/>
              </w:rPr>
            </w:pPr>
            <w:r w:rsidRPr="009C3AC9">
              <w:rPr>
                <w:rFonts w:ascii="Times New Roman" w:hAnsi="Times New Roman" w:cs="Times New Roman"/>
                <w:color w:val="000000" w:themeColor="text1"/>
              </w:rPr>
              <w:t>use the .loc[] or boolean indexing method in Pandas.</w:t>
            </w:r>
          </w:p>
          <w:p w14:paraId="5930336F" w14:textId="77777777" w:rsidR="009C3AC9" w:rsidRPr="009C3AC9" w:rsidRDefault="009C3AC9" w:rsidP="0070768B">
            <w:pPr>
              <w:spacing w:line="257" w:lineRule="exact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9C3AC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Ex Code:</w:t>
            </w:r>
          </w:p>
          <w:p w14:paraId="4B7B80EA" w14:textId="77777777" w:rsidR="009C3AC9" w:rsidRPr="009C3AC9" w:rsidRDefault="009C3AC9" w:rsidP="009C3AC9">
            <w:pPr>
              <w:spacing w:line="257" w:lineRule="exact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9C3AC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import pandas as pd</w:t>
            </w:r>
          </w:p>
          <w:p w14:paraId="5C0D62AE" w14:textId="77777777" w:rsidR="009C3AC9" w:rsidRPr="009C3AC9" w:rsidRDefault="009C3AC9" w:rsidP="009C3AC9">
            <w:pPr>
              <w:spacing w:line="257" w:lineRule="exact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9C3AC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data = {'Name': ['Alice', 'Bob', 'Charlie'], 'Age': [25, 30, 35]}</w:t>
            </w:r>
          </w:p>
          <w:p w14:paraId="088F869B" w14:textId="77777777" w:rsidR="009C3AC9" w:rsidRPr="009C3AC9" w:rsidRDefault="009C3AC9" w:rsidP="009C3AC9">
            <w:pPr>
              <w:spacing w:line="257" w:lineRule="exact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9C3AC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df = pd.DataFrame(data)</w:t>
            </w:r>
          </w:p>
          <w:p w14:paraId="052B902D" w14:textId="0C16D02E" w:rsidR="009C3AC9" w:rsidRPr="009C3AC9" w:rsidRDefault="009C3AC9" w:rsidP="009C3AC9">
            <w:pPr>
              <w:spacing w:line="257" w:lineRule="exact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9C3AC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filtered_df = df[df['Age'] &gt; 28]  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                                           </w:t>
            </w:r>
            <w:r w:rsidRPr="009C3AC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# Selects rows where Age &gt; 28</w:t>
            </w:r>
          </w:p>
          <w:p w14:paraId="506F3F54" w14:textId="7346B3BC" w:rsidR="009C3AC9" w:rsidRPr="00FE7686" w:rsidRDefault="009C3AC9" w:rsidP="009C3AC9">
            <w:pPr>
              <w:spacing w:line="257" w:lineRule="exact"/>
              <w:rPr>
                <w:rFonts w:ascii="Times New Roman" w:hAnsi="Times New Roman" w:cs="Times New Roman"/>
                <w:color w:val="000000" w:themeColor="text1"/>
              </w:rPr>
            </w:pPr>
            <w:r w:rsidRPr="009C3AC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print(filtered_df)</w:t>
            </w:r>
          </w:p>
        </w:tc>
        <w:tc>
          <w:tcPr>
            <w:tcW w:w="940" w:type="dxa"/>
          </w:tcPr>
          <w:p w14:paraId="56DD6B55" w14:textId="77777777" w:rsidR="0070768B" w:rsidRDefault="0070768B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69" w:type="dxa"/>
          </w:tcPr>
          <w:p w14:paraId="076B725A" w14:textId="77777777" w:rsidR="0070768B" w:rsidRDefault="00C976E4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62" w:type="dxa"/>
          </w:tcPr>
          <w:p w14:paraId="400E8B56" w14:textId="77777777" w:rsidR="0070768B" w:rsidRDefault="00534EB9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28" w:type="dxa"/>
          </w:tcPr>
          <w:p w14:paraId="09043544" w14:textId="77777777" w:rsidR="0070768B" w:rsidRDefault="00C10F56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47" w:type="dxa"/>
          </w:tcPr>
          <w:p w14:paraId="017C2F13" w14:textId="77777777" w:rsidR="0070768B" w:rsidRDefault="00C10F56" w:rsidP="0070768B">
            <w:pPr>
              <w:spacing w:line="257" w:lineRule="ex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4.1</w:t>
            </w:r>
          </w:p>
        </w:tc>
      </w:tr>
      <w:tr w:rsidR="00FE7686" w14:paraId="1579416C" w14:textId="77777777" w:rsidTr="0070768B">
        <w:tc>
          <w:tcPr>
            <w:tcW w:w="906" w:type="dxa"/>
          </w:tcPr>
          <w:p w14:paraId="27614D90" w14:textId="77777777" w:rsidR="00FE7686" w:rsidRDefault="00FE7686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408" w:type="dxa"/>
          </w:tcPr>
          <w:p w14:paraId="5AE94BC4" w14:textId="77777777" w:rsidR="00FE7686" w:rsidRPr="003C11C3" w:rsidRDefault="00FE7686" w:rsidP="00FE7686">
            <w:pPr>
              <w:spacing w:line="257" w:lineRule="exact"/>
              <w:rPr>
                <w:rFonts w:ascii="Times New Roman" w:hAnsi="Times New Roman" w:cs="Times New Roman"/>
              </w:rPr>
            </w:pPr>
            <w:r w:rsidRPr="003C11C3">
              <w:rPr>
                <w:rFonts w:ascii="Times New Roman" w:hAnsi="Times New Roman" w:cs="Times New Roman"/>
              </w:rPr>
              <w:t>Write a python program to get the positions of items of ser2 in ser1 as a list.</w:t>
            </w:r>
          </w:p>
          <w:p w14:paraId="430C741C" w14:textId="77777777" w:rsidR="00FE7686" w:rsidRPr="003C11C3" w:rsidRDefault="00FE7686" w:rsidP="00FE7686">
            <w:pPr>
              <w:spacing w:line="257" w:lineRule="exact"/>
              <w:rPr>
                <w:rFonts w:ascii="Times New Roman" w:hAnsi="Times New Roman" w:cs="Times New Roman"/>
              </w:rPr>
            </w:pPr>
            <w:r w:rsidRPr="003C11C3">
              <w:rPr>
                <w:rFonts w:ascii="Times New Roman" w:hAnsi="Times New Roman" w:cs="Times New Roman"/>
              </w:rPr>
              <w:t xml:space="preserve">    Input:</w:t>
            </w:r>
          </w:p>
          <w:p w14:paraId="4FCF267F" w14:textId="77777777" w:rsidR="00FE7686" w:rsidRPr="003C11C3" w:rsidRDefault="00FE7686" w:rsidP="00FE7686">
            <w:pPr>
              <w:spacing w:line="257" w:lineRule="exact"/>
              <w:rPr>
                <w:rFonts w:ascii="Times New Roman" w:hAnsi="Times New Roman" w:cs="Times New Roman"/>
              </w:rPr>
            </w:pPr>
            <w:r w:rsidRPr="003C11C3">
              <w:rPr>
                <w:rFonts w:ascii="Times New Roman" w:hAnsi="Times New Roman" w:cs="Times New Roman"/>
              </w:rPr>
              <w:t xml:space="preserve">    ser1 = pd.Series([10, 9, 6, 5, 3, 1, 12, 8, 13])</w:t>
            </w:r>
          </w:p>
          <w:p w14:paraId="5D082475" w14:textId="77777777" w:rsidR="00FE7686" w:rsidRDefault="00FE7686" w:rsidP="00FE7686">
            <w:pPr>
              <w:spacing w:line="257" w:lineRule="exact"/>
              <w:rPr>
                <w:rFonts w:ascii="Times New Roman" w:hAnsi="Times New Roman" w:cs="Times New Roman"/>
              </w:rPr>
            </w:pPr>
            <w:r w:rsidRPr="003C11C3">
              <w:rPr>
                <w:rFonts w:ascii="Times New Roman" w:hAnsi="Times New Roman" w:cs="Times New Roman"/>
              </w:rPr>
              <w:t xml:space="preserve">    ser2 = pd.Series([1, 3, 10, 13])</w:t>
            </w:r>
          </w:p>
          <w:p w14:paraId="57199A88" w14:textId="77777777" w:rsidR="009C3AC9" w:rsidRPr="009C3AC9" w:rsidRDefault="009C3AC9" w:rsidP="009C3AC9">
            <w:pPr>
              <w:spacing w:line="257" w:lineRule="exact"/>
              <w:rPr>
                <w:rFonts w:ascii="Times New Roman" w:eastAsia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</w:rPr>
              <w:t>Code:</w:t>
            </w:r>
            <w:r>
              <w:rPr>
                <w:rFonts w:ascii="Times New Roman" w:hAnsi="Times New Roman" w:cs="Times New Roman"/>
              </w:rPr>
              <w:br/>
            </w:r>
            <w:r w:rsidRPr="009C3AC9">
              <w:rPr>
                <w:rFonts w:ascii="Times New Roman" w:eastAsia="Times New Roman" w:hAnsi="Times New Roman" w:cs="Times New Roman"/>
                <w:i/>
                <w:iCs/>
              </w:rPr>
              <w:t>import pandas as pd</w:t>
            </w:r>
          </w:p>
          <w:p w14:paraId="0C4A3411" w14:textId="77777777" w:rsidR="009C3AC9" w:rsidRPr="009C3AC9" w:rsidRDefault="009C3AC9" w:rsidP="009C3AC9">
            <w:pPr>
              <w:spacing w:line="257" w:lineRule="exact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9C3AC9">
              <w:rPr>
                <w:rFonts w:ascii="Times New Roman" w:eastAsia="Times New Roman" w:hAnsi="Times New Roman" w:cs="Times New Roman"/>
                <w:i/>
                <w:iCs/>
              </w:rPr>
              <w:t>ser1 = pd.Series([10, 9, 6, 5, 3, 1, 12, 8, 13])</w:t>
            </w:r>
          </w:p>
          <w:p w14:paraId="15BC2FCB" w14:textId="77777777" w:rsidR="009C3AC9" w:rsidRPr="009C3AC9" w:rsidRDefault="009C3AC9" w:rsidP="009C3AC9">
            <w:pPr>
              <w:spacing w:line="257" w:lineRule="exact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9C3AC9">
              <w:rPr>
                <w:rFonts w:ascii="Times New Roman" w:eastAsia="Times New Roman" w:hAnsi="Times New Roman" w:cs="Times New Roman"/>
                <w:i/>
                <w:iCs/>
              </w:rPr>
              <w:t>ser2 = pd.Series([1, 3, 10, 13])</w:t>
            </w:r>
          </w:p>
          <w:p w14:paraId="6F823A63" w14:textId="77777777" w:rsidR="009C3AC9" w:rsidRPr="009C3AC9" w:rsidRDefault="009C3AC9" w:rsidP="009C3AC9">
            <w:pPr>
              <w:spacing w:line="257" w:lineRule="exact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9C3AC9">
              <w:rPr>
                <w:rFonts w:ascii="Times New Roman" w:eastAsia="Times New Roman" w:hAnsi="Times New Roman" w:cs="Times New Roman"/>
                <w:i/>
                <w:iCs/>
              </w:rPr>
              <w:t>positions = [ser1[ser1 == val].index[0] for val in ser2]</w:t>
            </w:r>
          </w:p>
          <w:p w14:paraId="5904A52F" w14:textId="7206D848" w:rsidR="009C3AC9" w:rsidRDefault="009C3AC9" w:rsidP="009C3AC9">
            <w:pPr>
              <w:spacing w:line="257" w:lineRule="exact"/>
              <w:rPr>
                <w:rFonts w:ascii="Times New Roman" w:eastAsia="Times New Roman" w:hAnsi="Times New Roman" w:cs="Times New Roman"/>
              </w:rPr>
            </w:pPr>
            <w:r w:rsidRPr="009C3AC9">
              <w:rPr>
                <w:rFonts w:ascii="Times New Roman" w:eastAsia="Times New Roman" w:hAnsi="Times New Roman" w:cs="Times New Roman"/>
                <w:i/>
                <w:iCs/>
              </w:rPr>
              <w:lastRenderedPageBreak/>
              <w:t>print(positions)  # Output: [5, 4, 0, 8]</w:t>
            </w:r>
          </w:p>
        </w:tc>
        <w:tc>
          <w:tcPr>
            <w:tcW w:w="940" w:type="dxa"/>
          </w:tcPr>
          <w:p w14:paraId="2241EE1E" w14:textId="77777777" w:rsidR="00FE7686" w:rsidRDefault="00C10F56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2</w:t>
            </w:r>
          </w:p>
        </w:tc>
        <w:tc>
          <w:tcPr>
            <w:tcW w:w="469" w:type="dxa"/>
          </w:tcPr>
          <w:p w14:paraId="5658B9E8" w14:textId="77777777" w:rsidR="00FE7686" w:rsidRDefault="00C10F56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62" w:type="dxa"/>
          </w:tcPr>
          <w:p w14:paraId="24E0DE49" w14:textId="77777777" w:rsidR="00FE7686" w:rsidRDefault="00C10F56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28" w:type="dxa"/>
          </w:tcPr>
          <w:p w14:paraId="61BC6AAA" w14:textId="77777777" w:rsidR="00FE7686" w:rsidRDefault="00C10F56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47" w:type="dxa"/>
          </w:tcPr>
          <w:p w14:paraId="1454D4ED" w14:textId="77777777" w:rsidR="00FE7686" w:rsidRDefault="00C10F56" w:rsidP="0070768B">
            <w:pPr>
              <w:spacing w:line="257" w:lineRule="ex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4.2</w:t>
            </w:r>
          </w:p>
        </w:tc>
      </w:tr>
      <w:tr w:rsidR="0070768B" w14:paraId="1A890233" w14:textId="77777777" w:rsidTr="0070768B">
        <w:tc>
          <w:tcPr>
            <w:tcW w:w="906" w:type="dxa"/>
          </w:tcPr>
          <w:p w14:paraId="67CF7DFC" w14:textId="77777777" w:rsidR="0070768B" w:rsidRDefault="00FE7686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408" w:type="dxa"/>
          </w:tcPr>
          <w:p w14:paraId="3370C4C3" w14:textId="77777777" w:rsidR="0070768B" w:rsidRDefault="00FE7686" w:rsidP="0070768B">
            <w:pPr>
              <w:spacing w:line="257" w:lineRule="exact"/>
              <w:rPr>
                <w:rFonts w:ascii="Times New Roman" w:hAnsi="Times New Roman" w:cs="Times New Roman"/>
              </w:rPr>
            </w:pPr>
            <w:r w:rsidRPr="0073630F">
              <w:rPr>
                <w:rFonts w:ascii="Times New Roman" w:hAnsi="Times New Roman" w:cs="Times New Roman"/>
              </w:rPr>
              <w:t>What is the difference between a Pandas Series and a DataFrame?</w:t>
            </w:r>
          </w:p>
          <w:p w14:paraId="6E4C559C" w14:textId="77777777" w:rsidR="009C3AC9" w:rsidRPr="009C3AC9" w:rsidRDefault="009C3AC9" w:rsidP="009C3AC9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9C3AC9">
              <w:rPr>
                <w:rFonts w:ascii="Times New Roman" w:eastAsia="Times New Roman" w:hAnsi="Symbol" w:cs="Times New Roman"/>
                <w:sz w:val="24"/>
                <w:szCs w:val="24"/>
                <w:lang w:val="en-IN" w:eastAsia="en-IN"/>
              </w:rPr>
              <w:t></w:t>
            </w:r>
            <w:r w:rsidRPr="009C3AC9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</w:t>
            </w:r>
            <w:r w:rsidRPr="009C3AC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  <w:t>Pandas Series</w:t>
            </w:r>
            <w:r w:rsidRPr="009C3AC9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: A one-dimensional labeled array that can hold any data type (like a column in a table).</w:t>
            </w:r>
          </w:p>
          <w:p w14:paraId="1E211DC4" w14:textId="017D3A76" w:rsidR="009C3AC9" w:rsidRDefault="009C3AC9" w:rsidP="009C3AC9">
            <w:pPr>
              <w:spacing w:line="257" w:lineRule="exact"/>
              <w:rPr>
                <w:rFonts w:ascii="Times New Roman" w:hAnsi="Times New Roman" w:cs="Times New Roman"/>
              </w:rPr>
            </w:pPr>
            <w:r w:rsidRPr="009C3AC9">
              <w:rPr>
                <w:rFonts w:ascii="Times New Roman" w:eastAsia="Times New Roman" w:hAnsi="Symbol" w:cs="Times New Roman"/>
                <w:sz w:val="24"/>
                <w:szCs w:val="24"/>
                <w:lang w:val="en-IN" w:eastAsia="en-IN"/>
              </w:rPr>
              <w:t></w:t>
            </w:r>
            <w:r w:rsidRPr="009C3AC9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</w:t>
            </w:r>
            <w:r w:rsidRPr="009C3AC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  <w:t>Pandas DataFrame</w:t>
            </w:r>
            <w:r w:rsidRPr="009C3AC9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: A two-dimensional table-like structure with labeled rows and columns (like a spreadsheet).</w:t>
            </w:r>
          </w:p>
        </w:tc>
        <w:tc>
          <w:tcPr>
            <w:tcW w:w="940" w:type="dxa"/>
          </w:tcPr>
          <w:p w14:paraId="777FAD49" w14:textId="77777777" w:rsidR="0070768B" w:rsidRDefault="0070768B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69" w:type="dxa"/>
          </w:tcPr>
          <w:p w14:paraId="7827B57D" w14:textId="77777777" w:rsidR="0070768B" w:rsidRDefault="00C976E4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62" w:type="dxa"/>
          </w:tcPr>
          <w:p w14:paraId="266A72E0" w14:textId="77777777" w:rsidR="0070768B" w:rsidRDefault="00C10F56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28" w:type="dxa"/>
          </w:tcPr>
          <w:p w14:paraId="5CC5B598" w14:textId="77777777" w:rsidR="0070768B" w:rsidRDefault="00C10F56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47" w:type="dxa"/>
          </w:tcPr>
          <w:p w14:paraId="27D4673B" w14:textId="77777777" w:rsidR="0070768B" w:rsidRDefault="00C10F56" w:rsidP="0070768B">
            <w:pPr>
              <w:spacing w:line="257" w:lineRule="ex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4.1</w:t>
            </w:r>
          </w:p>
        </w:tc>
      </w:tr>
      <w:tr w:rsidR="0070768B" w14:paraId="7E2E3ACD" w14:textId="77777777" w:rsidTr="0070768B">
        <w:tc>
          <w:tcPr>
            <w:tcW w:w="906" w:type="dxa"/>
          </w:tcPr>
          <w:p w14:paraId="1526281C" w14:textId="77777777" w:rsidR="0070768B" w:rsidRDefault="00FE7686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08" w:type="dxa"/>
          </w:tcPr>
          <w:p w14:paraId="4F0DDD56" w14:textId="77777777" w:rsidR="0070768B" w:rsidRDefault="0070768B" w:rsidP="0070768B">
            <w:pPr>
              <w:spacing w:line="257" w:lineRule="exact"/>
              <w:rPr>
                <w:rFonts w:ascii="Times New Roman" w:hAnsi="Times New Roman" w:cs="Times New Roman"/>
              </w:rPr>
            </w:pPr>
            <w:r w:rsidRPr="000B3C61">
              <w:rPr>
                <w:rFonts w:ascii="Times New Roman" w:hAnsi="Times New Roman" w:cs="Times New Roman"/>
              </w:rPr>
              <w:t>What is Web Scraping? Explain the steps involved with an example.</w:t>
            </w:r>
          </w:p>
          <w:p w14:paraId="169C113F" w14:textId="77777777" w:rsidR="006B5B20" w:rsidRPr="006B5B20" w:rsidRDefault="006B5B20" w:rsidP="006B5B20">
            <w:pPr>
              <w:spacing w:line="257" w:lineRule="exact"/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b/>
                <w:bCs/>
                <w:lang w:val="en-IN"/>
              </w:rPr>
              <w:t>Web Scraping</w:t>
            </w:r>
            <w:r w:rsidRPr="006B5B20">
              <w:rPr>
                <w:rFonts w:ascii="Times New Roman" w:hAnsi="Times New Roman" w:cs="Times New Roman"/>
                <w:lang w:val="en-IN"/>
              </w:rPr>
              <w:t xml:space="preserve"> is the process of extracting data from websites using automated scripts.</w:t>
            </w:r>
            <w:r w:rsidRPr="006B5B20">
              <w:rPr>
                <w:rFonts w:ascii="Times New Roman" w:hAnsi="Times New Roman" w:cs="Times New Roman"/>
                <w:lang w:val="en-IN"/>
              </w:rPr>
              <w:br/>
            </w:r>
            <w:r w:rsidRPr="006B5B20">
              <w:rPr>
                <w:rFonts w:ascii="Times New Roman" w:hAnsi="Times New Roman" w:cs="Times New Roman"/>
                <w:b/>
                <w:bCs/>
                <w:lang w:val="en-IN"/>
              </w:rPr>
              <w:t>Steps:</w:t>
            </w:r>
          </w:p>
          <w:p w14:paraId="7C4E5E66" w14:textId="77777777" w:rsidR="006B5B20" w:rsidRPr="006B5B20" w:rsidRDefault="006B5B20" w:rsidP="006B5B20">
            <w:pPr>
              <w:numPr>
                <w:ilvl w:val="0"/>
                <w:numId w:val="2"/>
              </w:numPr>
              <w:spacing w:line="257" w:lineRule="exact"/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Send an HTTP request to the website.</w:t>
            </w:r>
          </w:p>
          <w:p w14:paraId="658857F4" w14:textId="77777777" w:rsidR="006B5B20" w:rsidRPr="006B5B20" w:rsidRDefault="006B5B20" w:rsidP="006B5B20">
            <w:pPr>
              <w:numPr>
                <w:ilvl w:val="0"/>
                <w:numId w:val="2"/>
              </w:numPr>
              <w:spacing w:line="257" w:lineRule="exact"/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Parse the HTML content.</w:t>
            </w:r>
          </w:p>
          <w:p w14:paraId="3AA310DF" w14:textId="77777777" w:rsidR="006B5B20" w:rsidRPr="006B5B20" w:rsidRDefault="006B5B20" w:rsidP="006B5B20">
            <w:pPr>
              <w:numPr>
                <w:ilvl w:val="0"/>
                <w:numId w:val="2"/>
              </w:numPr>
              <w:spacing w:line="257" w:lineRule="exact"/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Extract the required information.</w:t>
            </w:r>
          </w:p>
          <w:p w14:paraId="1CCAFDB3" w14:textId="77777777" w:rsidR="006B5B20" w:rsidRPr="006B5B20" w:rsidRDefault="006B5B20" w:rsidP="006B5B20">
            <w:pPr>
              <w:numPr>
                <w:ilvl w:val="0"/>
                <w:numId w:val="2"/>
              </w:numPr>
              <w:spacing w:line="257" w:lineRule="exact"/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Store the data in a structured format (CSV, database, etc.).</w:t>
            </w:r>
          </w:p>
          <w:p w14:paraId="51DED1DB" w14:textId="77777777" w:rsidR="009C3AC9" w:rsidRDefault="006B5B20" w:rsidP="0070768B">
            <w:pPr>
              <w:spacing w:line="257" w:lineRule="exact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Ex Code:</w:t>
            </w:r>
          </w:p>
          <w:p w14:paraId="681E3619" w14:textId="77777777" w:rsidR="006B5B20" w:rsidRPr="006B5B20" w:rsidRDefault="006B5B20" w:rsidP="006B5B20">
            <w:pPr>
              <w:spacing w:line="257" w:lineRule="exact"/>
              <w:rPr>
                <w:rFonts w:ascii="Times New Roman" w:hAnsi="Times New Roman" w:cs="Times New Roman"/>
                <w:i/>
                <w:iCs/>
                <w:lang w:val="en-IN"/>
              </w:rPr>
            </w:pPr>
            <w:r w:rsidRPr="006B5B20">
              <w:rPr>
                <w:rFonts w:ascii="Times New Roman" w:hAnsi="Times New Roman" w:cs="Times New Roman"/>
                <w:i/>
                <w:iCs/>
                <w:lang w:val="en-IN"/>
              </w:rPr>
              <w:t>import requests</w:t>
            </w:r>
          </w:p>
          <w:p w14:paraId="6A0E435C" w14:textId="77777777" w:rsidR="006B5B20" w:rsidRPr="006B5B20" w:rsidRDefault="006B5B20" w:rsidP="006B5B20">
            <w:pPr>
              <w:spacing w:line="257" w:lineRule="exact"/>
              <w:rPr>
                <w:rFonts w:ascii="Times New Roman" w:hAnsi="Times New Roman" w:cs="Times New Roman"/>
                <w:i/>
                <w:iCs/>
                <w:lang w:val="en-IN"/>
              </w:rPr>
            </w:pPr>
            <w:r w:rsidRPr="006B5B20">
              <w:rPr>
                <w:rFonts w:ascii="Times New Roman" w:hAnsi="Times New Roman" w:cs="Times New Roman"/>
                <w:i/>
                <w:iCs/>
                <w:lang w:val="en-IN"/>
              </w:rPr>
              <w:t>from bs4 import BeautifulSoup</w:t>
            </w:r>
          </w:p>
          <w:p w14:paraId="403B0653" w14:textId="77777777" w:rsidR="006B5B20" w:rsidRPr="006B5B20" w:rsidRDefault="006B5B20" w:rsidP="006B5B20">
            <w:pPr>
              <w:spacing w:line="257" w:lineRule="exact"/>
              <w:rPr>
                <w:rFonts w:ascii="Times New Roman" w:hAnsi="Times New Roman" w:cs="Times New Roman"/>
                <w:i/>
                <w:iCs/>
                <w:lang w:val="en-IN"/>
              </w:rPr>
            </w:pPr>
            <w:r w:rsidRPr="006B5B20">
              <w:rPr>
                <w:rFonts w:ascii="Times New Roman" w:hAnsi="Times New Roman" w:cs="Times New Roman"/>
                <w:i/>
                <w:iCs/>
                <w:lang w:val="en-IN"/>
              </w:rPr>
              <w:t>url = "https://example.com"</w:t>
            </w:r>
          </w:p>
          <w:p w14:paraId="336E7931" w14:textId="77777777" w:rsidR="006B5B20" w:rsidRPr="006B5B20" w:rsidRDefault="006B5B20" w:rsidP="006B5B20">
            <w:pPr>
              <w:spacing w:line="257" w:lineRule="exact"/>
              <w:rPr>
                <w:rFonts w:ascii="Times New Roman" w:hAnsi="Times New Roman" w:cs="Times New Roman"/>
                <w:i/>
                <w:iCs/>
                <w:lang w:val="en-IN"/>
              </w:rPr>
            </w:pPr>
            <w:r w:rsidRPr="006B5B20">
              <w:rPr>
                <w:rFonts w:ascii="Times New Roman" w:hAnsi="Times New Roman" w:cs="Times New Roman"/>
                <w:i/>
                <w:iCs/>
                <w:lang w:val="en-IN"/>
              </w:rPr>
              <w:t>response = requests.get(url)</w:t>
            </w:r>
          </w:p>
          <w:p w14:paraId="302C1AE1" w14:textId="77777777" w:rsidR="006B5B20" w:rsidRPr="006B5B20" w:rsidRDefault="006B5B20" w:rsidP="006B5B20">
            <w:pPr>
              <w:spacing w:line="257" w:lineRule="exact"/>
              <w:rPr>
                <w:rFonts w:ascii="Times New Roman" w:hAnsi="Times New Roman" w:cs="Times New Roman"/>
                <w:i/>
                <w:iCs/>
                <w:lang w:val="en-IN"/>
              </w:rPr>
            </w:pPr>
            <w:r w:rsidRPr="006B5B20">
              <w:rPr>
                <w:rFonts w:ascii="Times New Roman" w:hAnsi="Times New Roman" w:cs="Times New Roman"/>
                <w:i/>
                <w:iCs/>
                <w:lang w:val="en-IN"/>
              </w:rPr>
              <w:t>soup = BeautifulSoup(response.content, "html.parser")</w:t>
            </w:r>
          </w:p>
          <w:p w14:paraId="73DD7BE2" w14:textId="270FE78E" w:rsidR="006B5B20" w:rsidRPr="006B5B20" w:rsidRDefault="006B5B20" w:rsidP="006B5B20">
            <w:pPr>
              <w:spacing w:line="257" w:lineRule="exact"/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i/>
                <w:iCs/>
                <w:lang w:val="en-IN"/>
              </w:rPr>
              <w:t>print(soup.title.text)  # Extracts page title</w:t>
            </w:r>
          </w:p>
        </w:tc>
        <w:tc>
          <w:tcPr>
            <w:tcW w:w="940" w:type="dxa"/>
          </w:tcPr>
          <w:p w14:paraId="12E67268" w14:textId="77777777" w:rsidR="0070768B" w:rsidRDefault="00C10F56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69" w:type="dxa"/>
          </w:tcPr>
          <w:p w14:paraId="2DBFC970" w14:textId="77777777" w:rsidR="0070768B" w:rsidRDefault="00C976E4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62" w:type="dxa"/>
          </w:tcPr>
          <w:p w14:paraId="319F965F" w14:textId="77777777" w:rsidR="0070768B" w:rsidRDefault="00C10F56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28" w:type="dxa"/>
          </w:tcPr>
          <w:p w14:paraId="52587554" w14:textId="77777777" w:rsidR="0070768B" w:rsidRDefault="00C10F56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47" w:type="dxa"/>
          </w:tcPr>
          <w:p w14:paraId="269A07E9" w14:textId="77777777" w:rsidR="0070768B" w:rsidRDefault="00C10F56" w:rsidP="0070768B">
            <w:pPr>
              <w:spacing w:line="257" w:lineRule="ex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6.1</w:t>
            </w:r>
          </w:p>
        </w:tc>
      </w:tr>
    </w:tbl>
    <w:p w14:paraId="4E92BD69" w14:textId="77777777" w:rsidR="00CB2809" w:rsidRPr="005C118E" w:rsidRDefault="00CB2809" w:rsidP="00CB2809">
      <w:pPr>
        <w:pStyle w:val="TableParagraph"/>
        <w:spacing w:line="257" w:lineRule="exact"/>
        <w:ind w:left="96" w:right="88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art– B</w:t>
      </w:r>
    </w:p>
    <w:p w14:paraId="6E79578F" w14:textId="77777777" w:rsidR="00CB2809" w:rsidRPr="005D4744" w:rsidRDefault="00CB2809" w:rsidP="00CB2809">
      <w:pPr>
        <w:pStyle w:val="TableParagraph"/>
        <w:spacing w:line="258" w:lineRule="exact"/>
        <w:ind w:left="96" w:right="86"/>
        <w:rPr>
          <w:rFonts w:ascii="Times New Roman" w:hAnsi="Times New Roman" w:cs="Times New Roman"/>
        </w:rPr>
      </w:pPr>
      <w:r w:rsidRPr="005D4744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3x5</w:t>
      </w:r>
      <w:r w:rsidRPr="005D4744">
        <w:rPr>
          <w:rFonts w:ascii="Times New Roman" w:hAnsi="Times New Roman" w:cs="Times New Roman"/>
        </w:rPr>
        <w:t xml:space="preserve">= </w:t>
      </w:r>
      <w:r>
        <w:rPr>
          <w:rFonts w:ascii="Times New Roman" w:hAnsi="Times New Roman" w:cs="Times New Roman"/>
        </w:rPr>
        <w:t xml:space="preserve">15 </w:t>
      </w:r>
      <w:r w:rsidRPr="005D4744">
        <w:rPr>
          <w:rFonts w:ascii="Times New Roman" w:hAnsi="Times New Roman" w:cs="Times New Roman"/>
        </w:rPr>
        <w:t>Marks)</w:t>
      </w:r>
    </w:p>
    <w:p w14:paraId="4020F0CD" w14:textId="77777777" w:rsidR="00CB2809" w:rsidRDefault="00CB2809">
      <w:pPr>
        <w:spacing w:line="257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8"/>
        <w:gridCol w:w="5344"/>
        <w:gridCol w:w="942"/>
        <w:gridCol w:w="469"/>
        <w:gridCol w:w="563"/>
        <w:gridCol w:w="833"/>
        <w:gridCol w:w="951"/>
      </w:tblGrid>
      <w:tr w:rsidR="00CB2809" w14:paraId="32490B94" w14:textId="77777777" w:rsidTr="0001682A">
        <w:tc>
          <w:tcPr>
            <w:tcW w:w="958" w:type="dxa"/>
          </w:tcPr>
          <w:p w14:paraId="4AC2B905" w14:textId="77777777" w:rsidR="00CB2809" w:rsidRPr="005D4744" w:rsidRDefault="00CB2809" w:rsidP="00CB2809">
            <w:pPr>
              <w:pStyle w:val="TableParagraph"/>
              <w:spacing w:line="257" w:lineRule="exact"/>
              <w:ind w:left="206"/>
              <w:jc w:val="left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Q.No</w:t>
            </w:r>
          </w:p>
        </w:tc>
        <w:tc>
          <w:tcPr>
            <w:tcW w:w="5344" w:type="dxa"/>
          </w:tcPr>
          <w:p w14:paraId="2B40D8C6" w14:textId="77777777" w:rsidR="00CB2809" w:rsidRPr="005D4744" w:rsidRDefault="00CB2809" w:rsidP="009F2A11">
            <w:pPr>
              <w:jc w:val="center"/>
            </w:pPr>
            <w:r w:rsidRPr="005D4744">
              <w:t>Question</w:t>
            </w:r>
          </w:p>
        </w:tc>
        <w:tc>
          <w:tcPr>
            <w:tcW w:w="942" w:type="dxa"/>
          </w:tcPr>
          <w:p w14:paraId="71C8E33E" w14:textId="77777777" w:rsidR="00CB2809" w:rsidRPr="005D4744" w:rsidRDefault="00CB2809" w:rsidP="009F2A11">
            <w:pPr>
              <w:jc w:val="center"/>
            </w:pPr>
            <w:r w:rsidRPr="005D4744">
              <w:t>Marks</w:t>
            </w:r>
          </w:p>
        </w:tc>
        <w:tc>
          <w:tcPr>
            <w:tcW w:w="469" w:type="dxa"/>
          </w:tcPr>
          <w:p w14:paraId="42C2AE05" w14:textId="77777777" w:rsidR="00CB2809" w:rsidRPr="005D4744" w:rsidRDefault="00CB2809" w:rsidP="009F2A11">
            <w:pPr>
              <w:jc w:val="center"/>
            </w:pPr>
            <w:r w:rsidRPr="005D4744">
              <w:t>BL</w:t>
            </w:r>
          </w:p>
        </w:tc>
        <w:tc>
          <w:tcPr>
            <w:tcW w:w="563" w:type="dxa"/>
          </w:tcPr>
          <w:p w14:paraId="419AD041" w14:textId="77777777" w:rsidR="00CB2809" w:rsidRPr="005D4744" w:rsidRDefault="00CB2809" w:rsidP="009F2A11">
            <w:pPr>
              <w:jc w:val="center"/>
            </w:pPr>
            <w:r w:rsidRPr="005D4744">
              <w:t>CO</w:t>
            </w:r>
          </w:p>
        </w:tc>
        <w:tc>
          <w:tcPr>
            <w:tcW w:w="833" w:type="dxa"/>
          </w:tcPr>
          <w:p w14:paraId="6B3430AB" w14:textId="77777777" w:rsidR="00CB2809" w:rsidRPr="005D4744" w:rsidRDefault="00CB2809" w:rsidP="009F2A11">
            <w:pPr>
              <w:jc w:val="center"/>
            </w:pPr>
            <w:r w:rsidRPr="005D4744">
              <w:t>PO</w:t>
            </w:r>
          </w:p>
        </w:tc>
        <w:tc>
          <w:tcPr>
            <w:tcW w:w="951" w:type="dxa"/>
          </w:tcPr>
          <w:p w14:paraId="4C3BEEE8" w14:textId="77777777" w:rsidR="00CB2809" w:rsidRPr="005D4744" w:rsidRDefault="00CB2809" w:rsidP="009F2A11">
            <w:pPr>
              <w:jc w:val="center"/>
            </w:pPr>
            <w:r w:rsidRPr="005D4744">
              <w:t>PI</w:t>
            </w:r>
            <w:r>
              <w:t>.</w:t>
            </w:r>
            <w:r w:rsidRPr="005D4744">
              <w:t>Code</w:t>
            </w:r>
          </w:p>
        </w:tc>
      </w:tr>
      <w:tr w:rsidR="00CB2809" w14:paraId="20AF8F2C" w14:textId="77777777" w:rsidTr="0001682A">
        <w:tc>
          <w:tcPr>
            <w:tcW w:w="958" w:type="dxa"/>
          </w:tcPr>
          <w:p w14:paraId="374E09AD" w14:textId="77777777" w:rsidR="00CB2809" w:rsidRDefault="00174AE0" w:rsidP="005A58D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5344" w:type="dxa"/>
          </w:tcPr>
          <w:p w14:paraId="4898ECF8" w14:textId="77777777" w:rsidR="00CB2809" w:rsidRDefault="00FE7686" w:rsidP="00CB2809">
            <w:r w:rsidRPr="009A658A">
              <w:t xml:space="preserve">Imagine you are working as a Data Scientist for an e-commerce </w:t>
            </w:r>
            <w:r w:rsidRPr="00534EB9">
              <w:t xml:space="preserve">company that wants to improve customer satisfaction by analyzing user behavior on their platform. Your task is to </w:t>
            </w:r>
            <w:r w:rsidRPr="00534EB9">
              <w:rPr>
                <w:rStyle w:val="s1"/>
                <w:rFonts w:eastAsiaTheme="majorEastAsia"/>
              </w:rPr>
              <w:t>collect and analyze</w:t>
            </w:r>
            <w:r w:rsidRPr="00534EB9">
              <w:t xml:space="preserve"> data to identify patterns that impact customer</w:t>
            </w:r>
            <w:r w:rsidRPr="009A658A">
              <w:t xml:space="preserve"> experience and purchase decisions.</w:t>
            </w:r>
            <w:r>
              <w:t xml:space="preserve"> Brief the different phases involved in your assignment.</w:t>
            </w:r>
          </w:p>
          <w:p w14:paraId="452E30CB" w14:textId="77777777" w:rsidR="006B5B20" w:rsidRPr="006B5B20" w:rsidRDefault="006B5B20" w:rsidP="006B5B20">
            <w:pPr>
              <w:widowControl/>
              <w:autoSpaceDE/>
              <w:autoSpaceDN/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val="en-IN" w:eastAsia="en-IN"/>
              </w:rPr>
              <w:t>1. Phases involved in data analysis for customer behavior in an e-commerce platform</w:t>
            </w:r>
          </w:p>
          <w:p w14:paraId="1812B24B" w14:textId="77777777" w:rsidR="006B5B20" w:rsidRPr="006B5B20" w:rsidRDefault="006B5B20" w:rsidP="006B5B20">
            <w:pPr>
              <w:widowControl/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When working as a Data Scientist for an e-commerce company, analyzing user behavior involves multiple phases:</w:t>
            </w:r>
          </w:p>
          <w:p w14:paraId="204E92DB" w14:textId="77777777" w:rsidR="006B5B20" w:rsidRPr="006B5B20" w:rsidRDefault="006B5B20" w:rsidP="006B5B20">
            <w:pPr>
              <w:widowControl/>
              <w:autoSpaceDE/>
              <w:autoSpaceDN/>
              <w:spacing w:before="100" w:beforeAutospacing="1" w:after="100" w:afterAutospacing="1"/>
              <w:outlineLvl w:val="3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  <w:t>1. Data Collection:</w:t>
            </w:r>
          </w:p>
          <w:p w14:paraId="0164AA76" w14:textId="77777777" w:rsidR="006B5B20" w:rsidRPr="006B5B20" w:rsidRDefault="006B5B20" w:rsidP="006B5B20">
            <w:pPr>
              <w:widowControl/>
              <w:numPr>
                <w:ilvl w:val="0"/>
                <w:numId w:val="3"/>
              </w:numPr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Gather data from various sources, such as user clicks, product views, purchase history, and customer reviews.</w:t>
            </w:r>
          </w:p>
          <w:p w14:paraId="0DEC2E9D" w14:textId="77777777" w:rsidR="006B5B20" w:rsidRPr="006B5B20" w:rsidRDefault="006B5B20" w:rsidP="006B5B20">
            <w:pPr>
              <w:widowControl/>
              <w:numPr>
                <w:ilvl w:val="0"/>
                <w:numId w:val="3"/>
              </w:numPr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Data can be obtained from databases, web logs, APIs, or third-party sources.</w:t>
            </w:r>
          </w:p>
          <w:p w14:paraId="38C4E3ED" w14:textId="77777777" w:rsidR="006B5B20" w:rsidRPr="006B5B20" w:rsidRDefault="006B5B20" w:rsidP="006B5B20">
            <w:pPr>
              <w:widowControl/>
              <w:autoSpaceDE/>
              <w:autoSpaceDN/>
              <w:spacing w:before="100" w:beforeAutospacing="1" w:after="100" w:afterAutospacing="1"/>
              <w:outlineLvl w:val="3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  <w:t>2. Data Cleaning and Preprocessing:</w:t>
            </w:r>
          </w:p>
          <w:p w14:paraId="7468C47D" w14:textId="77777777" w:rsidR="006B5B20" w:rsidRPr="006B5B20" w:rsidRDefault="006B5B20" w:rsidP="006B5B20">
            <w:pPr>
              <w:widowControl/>
              <w:numPr>
                <w:ilvl w:val="0"/>
                <w:numId w:val="4"/>
              </w:numPr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Handle missing values, duplicate records, and incorrect data.</w:t>
            </w:r>
          </w:p>
          <w:p w14:paraId="7246D935" w14:textId="77777777" w:rsidR="006B5B20" w:rsidRPr="006B5B20" w:rsidRDefault="006B5B20" w:rsidP="006B5B20">
            <w:pPr>
              <w:widowControl/>
              <w:numPr>
                <w:ilvl w:val="0"/>
                <w:numId w:val="4"/>
              </w:numPr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lastRenderedPageBreak/>
              <w:t>Standardize formats (e.g., date formats, categorical values).</w:t>
            </w:r>
          </w:p>
          <w:p w14:paraId="2307B261" w14:textId="77777777" w:rsidR="006B5B20" w:rsidRPr="006B5B20" w:rsidRDefault="006B5B20" w:rsidP="006B5B20">
            <w:pPr>
              <w:widowControl/>
              <w:numPr>
                <w:ilvl w:val="0"/>
                <w:numId w:val="4"/>
              </w:numPr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Remove irrelevant or noisy data (e.g., bot-generated interactions).</w:t>
            </w:r>
          </w:p>
          <w:p w14:paraId="7952EAE8" w14:textId="77777777" w:rsidR="006B5B20" w:rsidRPr="006B5B20" w:rsidRDefault="006B5B20" w:rsidP="006B5B20">
            <w:pPr>
              <w:widowControl/>
              <w:autoSpaceDE/>
              <w:autoSpaceDN/>
              <w:spacing w:before="100" w:beforeAutospacing="1" w:after="100" w:afterAutospacing="1"/>
              <w:outlineLvl w:val="3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  <w:t>3. Exploratory Data Analysis (EDA):</w:t>
            </w:r>
          </w:p>
          <w:p w14:paraId="7D0AC4E8" w14:textId="77777777" w:rsidR="006B5B20" w:rsidRPr="006B5B20" w:rsidRDefault="006B5B20" w:rsidP="006B5B20">
            <w:pPr>
              <w:widowControl/>
              <w:numPr>
                <w:ilvl w:val="0"/>
                <w:numId w:val="5"/>
              </w:numPr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Use statistical methods and visualizations to identify trends and patterns.</w:t>
            </w:r>
          </w:p>
          <w:p w14:paraId="2130F796" w14:textId="77777777" w:rsidR="006B5B20" w:rsidRPr="006B5B20" w:rsidRDefault="006B5B20" w:rsidP="006B5B20">
            <w:pPr>
              <w:widowControl/>
              <w:numPr>
                <w:ilvl w:val="0"/>
                <w:numId w:val="5"/>
              </w:numPr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Example: Finding which products are frequently bought together.</w:t>
            </w:r>
          </w:p>
          <w:p w14:paraId="6E970058" w14:textId="77777777" w:rsidR="006B5B20" w:rsidRPr="006B5B20" w:rsidRDefault="006B5B20" w:rsidP="006B5B20">
            <w:pPr>
              <w:widowControl/>
              <w:numPr>
                <w:ilvl w:val="0"/>
                <w:numId w:val="5"/>
              </w:numPr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Tools: Pandas, Matplotlib, Seaborn for data exploration.</w:t>
            </w:r>
          </w:p>
          <w:p w14:paraId="31F51B6B" w14:textId="77777777" w:rsidR="006B5B20" w:rsidRPr="006B5B20" w:rsidRDefault="006B5B20" w:rsidP="006B5B20">
            <w:pPr>
              <w:widowControl/>
              <w:autoSpaceDE/>
              <w:autoSpaceDN/>
              <w:spacing w:before="100" w:beforeAutospacing="1" w:after="100" w:afterAutospacing="1"/>
              <w:outlineLvl w:val="3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  <w:t>4. Feature Engineering and Data Transformation:</w:t>
            </w:r>
          </w:p>
          <w:p w14:paraId="23299DA2" w14:textId="77777777" w:rsidR="006B5B20" w:rsidRPr="006B5B20" w:rsidRDefault="006B5B20" w:rsidP="006B5B20">
            <w:pPr>
              <w:widowControl/>
              <w:numPr>
                <w:ilvl w:val="0"/>
                <w:numId w:val="6"/>
              </w:numPr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Extract meaningful features from raw data.</w:t>
            </w:r>
          </w:p>
          <w:p w14:paraId="0E910774" w14:textId="77777777" w:rsidR="006B5B20" w:rsidRPr="006B5B20" w:rsidRDefault="006B5B20" w:rsidP="006B5B20">
            <w:pPr>
              <w:widowControl/>
              <w:numPr>
                <w:ilvl w:val="0"/>
                <w:numId w:val="6"/>
              </w:numPr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Example: Creating a "customer lifetime value" feature based on past purchases.</w:t>
            </w:r>
          </w:p>
          <w:p w14:paraId="6CD79812" w14:textId="77777777" w:rsidR="006B5B20" w:rsidRPr="006B5B20" w:rsidRDefault="006B5B20" w:rsidP="006B5B20">
            <w:pPr>
              <w:widowControl/>
              <w:numPr>
                <w:ilvl w:val="0"/>
                <w:numId w:val="6"/>
              </w:numPr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Convert categorical data into numerical format for machine learning models.</w:t>
            </w:r>
          </w:p>
          <w:p w14:paraId="25F1EDD1" w14:textId="77777777" w:rsidR="006B5B20" w:rsidRPr="006B5B20" w:rsidRDefault="006B5B20" w:rsidP="006B5B20">
            <w:pPr>
              <w:widowControl/>
              <w:autoSpaceDE/>
              <w:autoSpaceDN/>
              <w:spacing w:before="100" w:beforeAutospacing="1" w:after="100" w:afterAutospacing="1"/>
              <w:outlineLvl w:val="3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  <w:t>5. Model Building and Analysis:</w:t>
            </w:r>
          </w:p>
          <w:p w14:paraId="4D3D2764" w14:textId="77777777" w:rsidR="006B5B20" w:rsidRPr="006B5B20" w:rsidRDefault="006B5B20" w:rsidP="006B5B20">
            <w:pPr>
              <w:widowControl/>
              <w:numPr>
                <w:ilvl w:val="0"/>
                <w:numId w:val="7"/>
              </w:numPr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Apply machine learning algorithms (e.g., clustering for customer segmentation, recommendation systems for personalized shopping).</w:t>
            </w:r>
          </w:p>
          <w:p w14:paraId="3E1D1792" w14:textId="77777777" w:rsidR="006B5B20" w:rsidRPr="006B5B20" w:rsidRDefault="006B5B20" w:rsidP="006B5B20">
            <w:pPr>
              <w:widowControl/>
              <w:numPr>
                <w:ilvl w:val="0"/>
                <w:numId w:val="7"/>
              </w:numPr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Example: Predicting which users are likely to abandon their cart.</w:t>
            </w:r>
          </w:p>
          <w:p w14:paraId="7D1E199F" w14:textId="77777777" w:rsidR="006B5B20" w:rsidRPr="006B5B20" w:rsidRDefault="006B5B20" w:rsidP="006B5B20">
            <w:pPr>
              <w:widowControl/>
              <w:numPr>
                <w:ilvl w:val="0"/>
                <w:numId w:val="7"/>
              </w:numPr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Use Scikit-Learn, TensorFlow, or PyTorch for modeling.</w:t>
            </w:r>
          </w:p>
          <w:p w14:paraId="06C9E3F3" w14:textId="77777777" w:rsidR="006B5B20" w:rsidRPr="006B5B20" w:rsidRDefault="006B5B20" w:rsidP="006B5B20">
            <w:pPr>
              <w:widowControl/>
              <w:autoSpaceDE/>
              <w:autoSpaceDN/>
              <w:spacing w:before="100" w:beforeAutospacing="1" w:after="100" w:afterAutospacing="1"/>
              <w:outlineLvl w:val="3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  <w:t>6. Visualization and Reporting:</w:t>
            </w:r>
          </w:p>
          <w:p w14:paraId="0A3A8612" w14:textId="77777777" w:rsidR="006B5B20" w:rsidRPr="006B5B20" w:rsidRDefault="006B5B20" w:rsidP="006B5B20">
            <w:pPr>
              <w:widowControl/>
              <w:numPr>
                <w:ilvl w:val="0"/>
                <w:numId w:val="8"/>
              </w:numPr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Present insights using dashboards, reports, and visualizations.</w:t>
            </w:r>
          </w:p>
          <w:p w14:paraId="02361B23" w14:textId="77777777" w:rsidR="006B5B20" w:rsidRPr="006B5B20" w:rsidRDefault="006B5B20" w:rsidP="006B5B20">
            <w:pPr>
              <w:widowControl/>
              <w:numPr>
                <w:ilvl w:val="0"/>
                <w:numId w:val="8"/>
              </w:numPr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Example: Using Tableau or Power BI to display sales trends.</w:t>
            </w:r>
          </w:p>
          <w:p w14:paraId="70BBC2D6" w14:textId="77777777" w:rsidR="006B5B20" w:rsidRPr="006B5B20" w:rsidRDefault="006B5B20" w:rsidP="006B5B20">
            <w:pPr>
              <w:widowControl/>
              <w:numPr>
                <w:ilvl w:val="0"/>
                <w:numId w:val="8"/>
              </w:numPr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Helps stakeholders make data-driven decisions.</w:t>
            </w:r>
          </w:p>
          <w:p w14:paraId="6E2E83A1" w14:textId="77777777" w:rsidR="006B5B20" w:rsidRPr="006B5B20" w:rsidRDefault="006B5B20" w:rsidP="006B5B20">
            <w:pPr>
              <w:widowControl/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By following these phases, an e-commerce company can improve customer satisfaction and increase sales through better user experience.</w:t>
            </w:r>
          </w:p>
          <w:p w14:paraId="47D614AE" w14:textId="77777777" w:rsidR="006B5B20" w:rsidRPr="006B5B20" w:rsidRDefault="006B5B20" w:rsidP="00CB2809">
            <w:pPr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942" w:type="dxa"/>
          </w:tcPr>
          <w:p w14:paraId="7AE42116" w14:textId="77777777" w:rsidR="00CB2809" w:rsidRDefault="00446146" w:rsidP="005A58D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5</w:t>
            </w:r>
          </w:p>
        </w:tc>
        <w:tc>
          <w:tcPr>
            <w:tcW w:w="469" w:type="dxa"/>
          </w:tcPr>
          <w:p w14:paraId="1CD64CF2" w14:textId="77777777" w:rsidR="00CB2809" w:rsidRDefault="00446146" w:rsidP="005A58D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63" w:type="dxa"/>
          </w:tcPr>
          <w:p w14:paraId="64528E71" w14:textId="77777777" w:rsidR="00CB2809" w:rsidRDefault="00534EB9" w:rsidP="005A58D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</w:tcPr>
          <w:p w14:paraId="4E2F7D89" w14:textId="77777777" w:rsidR="00CB2809" w:rsidRDefault="00446146" w:rsidP="005A58D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51" w:type="dxa"/>
          </w:tcPr>
          <w:p w14:paraId="0EEFCD9C" w14:textId="77777777" w:rsidR="00CB2809" w:rsidRDefault="00446146" w:rsidP="005A58D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4.1</w:t>
            </w:r>
          </w:p>
        </w:tc>
      </w:tr>
      <w:tr w:rsidR="00CB2809" w14:paraId="08A6EEE0" w14:textId="77777777" w:rsidTr="0001682A">
        <w:tc>
          <w:tcPr>
            <w:tcW w:w="958" w:type="dxa"/>
          </w:tcPr>
          <w:p w14:paraId="0A1458FD" w14:textId="77777777" w:rsidR="00CB2809" w:rsidRDefault="00174AE0" w:rsidP="005A58D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5344" w:type="dxa"/>
          </w:tcPr>
          <w:p w14:paraId="49A698C2" w14:textId="77777777" w:rsidR="0070768B" w:rsidRDefault="0070768B" w:rsidP="007076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plain the following Numpy operations with an example</w:t>
            </w:r>
          </w:p>
          <w:p w14:paraId="173F22D2" w14:textId="77777777" w:rsidR="0070768B" w:rsidRPr="004F4D9A" w:rsidRDefault="0070768B" w:rsidP="006915F6">
            <w:pPr>
              <w:pStyle w:val="p1"/>
              <w:numPr>
                <w:ilvl w:val="0"/>
                <w:numId w:val="1"/>
              </w:numPr>
              <w:spacing w:before="0" w:beforeAutospacing="0" w:after="0" w:afterAutospacing="0"/>
              <w:ind w:left="354" w:hanging="284"/>
              <w:jc w:val="both"/>
            </w:pPr>
            <w:r w:rsidRPr="004F4D9A">
              <w:t>Indexing of array</w:t>
            </w:r>
          </w:p>
          <w:p w14:paraId="6C278BAF" w14:textId="77777777" w:rsidR="0070768B" w:rsidRPr="004F4D9A" w:rsidRDefault="0070768B" w:rsidP="006915F6">
            <w:pPr>
              <w:pStyle w:val="p1"/>
              <w:numPr>
                <w:ilvl w:val="0"/>
                <w:numId w:val="1"/>
              </w:numPr>
              <w:spacing w:before="0" w:beforeAutospacing="0" w:after="0" w:afterAutospacing="0"/>
              <w:ind w:left="354" w:hanging="284"/>
              <w:jc w:val="both"/>
            </w:pPr>
            <w:r w:rsidRPr="004F4D9A">
              <w:t>Slicing of array</w:t>
            </w:r>
          </w:p>
          <w:p w14:paraId="442697A9" w14:textId="77777777" w:rsidR="0070768B" w:rsidRDefault="0070768B" w:rsidP="006915F6">
            <w:pPr>
              <w:pStyle w:val="p1"/>
              <w:numPr>
                <w:ilvl w:val="0"/>
                <w:numId w:val="1"/>
              </w:numPr>
              <w:spacing w:before="0" w:beforeAutospacing="0" w:after="0" w:afterAutospacing="0"/>
              <w:ind w:left="354" w:hanging="284"/>
              <w:jc w:val="both"/>
            </w:pPr>
            <w:r w:rsidRPr="004F4D9A">
              <w:t>Reshaping of array</w:t>
            </w:r>
          </w:p>
          <w:p w14:paraId="702D7D24" w14:textId="77777777" w:rsidR="00CB2809" w:rsidRDefault="0070768B" w:rsidP="0070768B">
            <w:r w:rsidRPr="004F4D9A">
              <w:t>Joining and splitting of arrays</w:t>
            </w:r>
          </w:p>
          <w:p w14:paraId="1794F534" w14:textId="77777777" w:rsidR="006B5B20" w:rsidRDefault="006B5B20" w:rsidP="0070768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2" w:type="dxa"/>
          </w:tcPr>
          <w:p w14:paraId="488F9851" w14:textId="77777777" w:rsidR="00CB2809" w:rsidRDefault="00446146" w:rsidP="005A58D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69" w:type="dxa"/>
          </w:tcPr>
          <w:p w14:paraId="47D33FC1" w14:textId="77777777" w:rsidR="00CB2809" w:rsidRDefault="00446146" w:rsidP="005A58D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63" w:type="dxa"/>
          </w:tcPr>
          <w:p w14:paraId="0E41B146" w14:textId="77777777" w:rsidR="00CB2809" w:rsidRDefault="00446146" w:rsidP="005A58D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33" w:type="dxa"/>
          </w:tcPr>
          <w:p w14:paraId="093A7BF6" w14:textId="77777777" w:rsidR="00CB2809" w:rsidRDefault="00446146" w:rsidP="005A58D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51" w:type="dxa"/>
          </w:tcPr>
          <w:p w14:paraId="23B24251" w14:textId="77777777" w:rsidR="00CB2809" w:rsidRDefault="00446146" w:rsidP="005A58D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4.2</w:t>
            </w:r>
          </w:p>
        </w:tc>
      </w:tr>
      <w:tr w:rsidR="00FE7686" w14:paraId="4CF96D1C" w14:textId="77777777" w:rsidTr="0001682A">
        <w:tc>
          <w:tcPr>
            <w:tcW w:w="958" w:type="dxa"/>
          </w:tcPr>
          <w:p w14:paraId="0726CBDD" w14:textId="77777777" w:rsidR="00FE7686" w:rsidRDefault="00FE7686" w:rsidP="00FE768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</w:t>
            </w:r>
          </w:p>
        </w:tc>
        <w:tc>
          <w:tcPr>
            <w:tcW w:w="5344" w:type="dxa"/>
          </w:tcPr>
          <w:p w14:paraId="1665C1AF" w14:textId="77777777" w:rsidR="00FE7686" w:rsidRDefault="00FE7686" w:rsidP="00FE7686">
            <w:pPr>
              <w:rPr>
                <w:rFonts w:ascii="Times New Roman" w:hAnsi="Times New Roman" w:cs="Times New Roman"/>
              </w:rPr>
            </w:pPr>
            <w:r w:rsidRPr="00174AE0">
              <w:rPr>
                <w:rFonts w:ascii="Times New Roman" w:hAnsi="Times New Roman" w:cs="Times New Roman"/>
              </w:rPr>
              <w:t xml:space="preserve">Describe various ways of data acquisition. Discuss the </w:t>
            </w:r>
            <w:r w:rsidRPr="00174AE0">
              <w:rPr>
                <w:rFonts w:ascii="Times New Roman" w:hAnsi="Times New Roman" w:cs="Times New Roman"/>
              </w:rPr>
              <w:lastRenderedPageBreak/>
              <w:t>significance of Web APIs, Open Data Sources, and Web Scraping with practical examples.</w:t>
            </w:r>
          </w:p>
          <w:p w14:paraId="2521A518" w14:textId="77777777" w:rsidR="006B5B20" w:rsidRPr="006B5B20" w:rsidRDefault="006B5B20" w:rsidP="006B5B20">
            <w:pPr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6B5B20">
              <w:rPr>
                <w:rFonts w:ascii="Times New Roman" w:hAnsi="Times New Roman" w:cs="Times New Roman"/>
                <w:b/>
                <w:bCs/>
                <w:lang w:val="en-IN"/>
              </w:rPr>
              <w:t>1. Manual Entry:</w:t>
            </w:r>
          </w:p>
          <w:p w14:paraId="16C756BF" w14:textId="77777777" w:rsidR="006B5B20" w:rsidRPr="006B5B20" w:rsidRDefault="006B5B20" w:rsidP="006B5B20">
            <w:pPr>
              <w:numPr>
                <w:ilvl w:val="0"/>
                <w:numId w:val="9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Data is manually collected from surveys, reports, or research papers.</w:t>
            </w:r>
          </w:p>
          <w:p w14:paraId="7857ACBC" w14:textId="77777777" w:rsidR="006B5B20" w:rsidRPr="006B5B20" w:rsidRDefault="006B5B20" w:rsidP="006B5B20">
            <w:pPr>
              <w:numPr>
                <w:ilvl w:val="0"/>
                <w:numId w:val="9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Suitable for small datasets but time-consuming for large-scale analysis.</w:t>
            </w:r>
          </w:p>
          <w:p w14:paraId="568A8FD9" w14:textId="77777777" w:rsidR="006B5B20" w:rsidRPr="006B5B20" w:rsidRDefault="006B5B20" w:rsidP="006B5B20">
            <w:pPr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6B5B20">
              <w:rPr>
                <w:rFonts w:ascii="Times New Roman" w:hAnsi="Times New Roman" w:cs="Times New Roman"/>
                <w:b/>
                <w:bCs/>
                <w:lang w:val="en-IN"/>
              </w:rPr>
              <w:t>2. Database Queries:</w:t>
            </w:r>
          </w:p>
          <w:p w14:paraId="1CBD52DF" w14:textId="77777777" w:rsidR="006B5B20" w:rsidRPr="006B5B20" w:rsidRDefault="006B5B20" w:rsidP="006B5B20">
            <w:pPr>
              <w:numPr>
                <w:ilvl w:val="0"/>
                <w:numId w:val="10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Extracting data from relational databases like MySQL, PostgreSQL.</w:t>
            </w:r>
          </w:p>
          <w:p w14:paraId="26210317" w14:textId="77777777" w:rsidR="006B5B20" w:rsidRDefault="006B5B20" w:rsidP="006B5B20">
            <w:pPr>
              <w:numPr>
                <w:ilvl w:val="0"/>
                <w:numId w:val="10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Example SQL query:</w:t>
            </w:r>
          </w:p>
          <w:p w14:paraId="2455EB9C" w14:textId="28DAF65E" w:rsidR="006B5B20" w:rsidRPr="006B5B20" w:rsidRDefault="006B5B20" w:rsidP="006B5B20">
            <w:pPr>
              <w:numPr>
                <w:ilvl w:val="0"/>
                <w:numId w:val="10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</w:rPr>
              <w:t>Used for structured and historical data analysis.</w:t>
            </w:r>
          </w:p>
          <w:p w14:paraId="69605660" w14:textId="77777777" w:rsidR="006B5B20" w:rsidRDefault="006B5B20" w:rsidP="00FE7686">
            <w:pPr>
              <w:rPr>
                <w:rFonts w:ascii="Times New Roman" w:hAnsi="Times New Roman" w:cs="Times New Roman"/>
              </w:rPr>
            </w:pPr>
          </w:p>
          <w:p w14:paraId="75A66E3D" w14:textId="77777777" w:rsidR="006B5B20" w:rsidRPr="006B5B20" w:rsidRDefault="006B5B20" w:rsidP="006B5B20">
            <w:pPr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6B5B20">
              <w:rPr>
                <w:rFonts w:ascii="Times New Roman" w:hAnsi="Times New Roman" w:cs="Times New Roman"/>
                <w:b/>
                <w:bCs/>
                <w:lang w:val="en-IN"/>
              </w:rPr>
              <w:t>3. Web APIs (Application Programming Interfaces):</w:t>
            </w:r>
          </w:p>
          <w:p w14:paraId="0CE0071C" w14:textId="77777777" w:rsidR="006B5B20" w:rsidRPr="006B5B20" w:rsidRDefault="006B5B20" w:rsidP="006B5B20">
            <w:pPr>
              <w:numPr>
                <w:ilvl w:val="0"/>
                <w:numId w:val="11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APIs provide programmatic access to data from various platforms.</w:t>
            </w:r>
          </w:p>
          <w:p w14:paraId="097D74D9" w14:textId="77777777" w:rsidR="006B5B20" w:rsidRPr="006B5B20" w:rsidRDefault="006B5B20" w:rsidP="006B5B20">
            <w:pPr>
              <w:numPr>
                <w:ilvl w:val="0"/>
                <w:numId w:val="11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Example: Fetching weather data using an API.</w:t>
            </w:r>
          </w:p>
          <w:p w14:paraId="75A8F0C5" w14:textId="77777777" w:rsidR="006B5B20" w:rsidRPr="006B5B20" w:rsidRDefault="006B5B20" w:rsidP="006B5B20">
            <w:pPr>
              <w:numPr>
                <w:ilvl w:val="0"/>
                <w:numId w:val="12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Used in automation, machine learning applications, and real-time data analysis.</w:t>
            </w:r>
          </w:p>
          <w:p w14:paraId="6D29ADAD" w14:textId="77777777" w:rsidR="006B5B20" w:rsidRPr="006B5B20" w:rsidRDefault="006B5B20" w:rsidP="006B5B20">
            <w:pPr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6B5B20">
              <w:rPr>
                <w:rFonts w:ascii="Times New Roman" w:hAnsi="Times New Roman" w:cs="Times New Roman"/>
                <w:b/>
                <w:bCs/>
                <w:lang w:val="en-IN"/>
              </w:rPr>
              <w:t>4. Open Data Sources:</w:t>
            </w:r>
          </w:p>
          <w:p w14:paraId="72F8A647" w14:textId="77777777" w:rsidR="006B5B20" w:rsidRPr="006B5B20" w:rsidRDefault="006B5B20" w:rsidP="006B5B20">
            <w:pPr>
              <w:numPr>
                <w:ilvl w:val="0"/>
                <w:numId w:val="13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Government and research institutions provide free datasets.</w:t>
            </w:r>
          </w:p>
          <w:p w14:paraId="480FE94E" w14:textId="77777777" w:rsidR="006B5B20" w:rsidRPr="006B5B20" w:rsidRDefault="006B5B20" w:rsidP="006B5B20">
            <w:pPr>
              <w:numPr>
                <w:ilvl w:val="0"/>
                <w:numId w:val="13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Example sources:</w:t>
            </w:r>
          </w:p>
          <w:p w14:paraId="25762463" w14:textId="77777777" w:rsidR="006B5B20" w:rsidRPr="006B5B20" w:rsidRDefault="006B5B20" w:rsidP="006B5B20">
            <w:pPr>
              <w:numPr>
                <w:ilvl w:val="1"/>
                <w:numId w:val="13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b/>
                <w:bCs/>
                <w:lang w:val="en-IN"/>
              </w:rPr>
              <w:t>Kaggle</w:t>
            </w:r>
            <w:r w:rsidRPr="006B5B20">
              <w:rPr>
                <w:rFonts w:ascii="Times New Roman" w:hAnsi="Times New Roman" w:cs="Times New Roman"/>
                <w:lang w:val="en-IN"/>
              </w:rPr>
              <w:t xml:space="preserve"> (https://www.kaggle.com/datasets)</w:t>
            </w:r>
          </w:p>
          <w:p w14:paraId="405EB5A5" w14:textId="77777777" w:rsidR="006B5B20" w:rsidRPr="006B5B20" w:rsidRDefault="006B5B20" w:rsidP="006B5B20">
            <w:pPr>
              <w:numPr>
                <w:ilvl w:val="1"/>
                <w:numId w:val="13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b/>
                <w:bCs/>
                <w:lang w:val="en-IN"/>
              </w:rPr>
              <w:t>UCI Machine Learning Repository</w:t>
            </w:r>
          </w:p>
          <w:p w14:paraId="0C6B3FF4" w14:textId="77777777" w:rsidR="006B5B20" w:rsidRPr="006B5B20" w:rsidRDefault="006B5B20" w:rsidP="006B5B20">
            <w:pPr>
              <w:numPr>
                <w:ilvl w:val="1"/>
                <w:numId w:val="13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b/>
                <w:bCs/>
                <w:lang w:val="en-IN"/>
              </w:rPr>
              <w:t>Google Dataset Search</w:t>
            </w:r>
          </w:p>
          <w:p w14:paraId="09813249" w14:textId="77777777" w:rsidR="006B5B20" w:rsidRPr="006B5B20" w:rsidRDefault="006B5B20" w:rsidP="006B5B20">
            <w:pPr>
              <w:numPr>
                <w:ilvl w:val="0"/>
                <w:numId w:val="13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Used in academic research, public policy analysis, and training machine learning models.</w:t>
            </w:r>
          </w:p>
          <w:p w14:paraId="3C72C84D" w14:textId="77777777" w:rsidR="006B5B20" w:rsidRPr="006B5B20" w:rsidRDefault="006B5B20" w:rsidP="006B5B20">
            <w:pPr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6B5B20">
              <w:rPr>
                <w:rFonts w:ascii="Times New Roman" w:hAnsi="Times New Roman" w:cs="Times New Roman"/>
                <w:b/>
                <w:bCs/>
                <w:lang w:val="en-IN"/>
              </w:rPr>
              <w:t>5. Web Scraping:</w:t>
            </w:r>
          </w:p>
          <w:p w14:paraId="1A7B0B24" w14:textId="77777777" w:rsidR="006B5B20" w:rsidRPr="006B5B20" w:rsidRDefault="006B5B20" w:rsidP="006B5B20">
            <w:pPr>
              <w:numPr>
                <w:ilvl w:val="0"/>
                <w:numId w:val="14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Extracts data from websites automatically.</w:t>
            </w:r>
          </w:p>
          <w:p w14:paraId="7D671D65" w14:textId="77777777" w:rsidR="006B5B20" w:rsidRPr="006B5B20" w:rsidRDefault="006B5B20" w:rsidP="006B5B20">
            <w:pPr>
              <w:numPr>
                <w:ilvl w:val="0"/>
                <w:numId w:val="14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Steps involved:</w:t>
            </w:r>
          </w:p>
          <w:p w14:paraId="77DFAA2B" w14:textId="77777777" w:rsidR="006B5B20" w:rsidRPr="006B5B20" w:rsidRDefault="006B5B20" w:rsidP="006B5B20">
            <w:pPr>
              <w:numPr>
                <w:ilvl w:val="1"/>
                <w:numId w:val="14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Send an HTTP request to the website.</w:t>
            </w:r>
          </w:p>
          <w:p w14:paraId="5A9024D6" w14:textId="77777777" w:rsidR="006B5B20" w:rsidRPr="006B5B20" w:rsidRDefault="006B5B20" w:rsidP="006B5B20">
            <w:pPr>
              <w:numPr>
                <w:ilvl w:val="1"/>
                <w:numId w:val="14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Parse the HTML content using BeautifulSoup.</w:t>
            </w:r>
          </w:p>
          <w:p w14:paraId="66E21143" w14:textId="77777777" w:rsidR="006B5B20" w:rsidRPr="006B5B20" w:rsidRDefault="006B5B20" w:rsidP="006B5B20">
            <w:pPr>
              <w:numPr>
                <w:ilvl w:val="1"/>
                <w:numId w:val="14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Extract relevant information.</w:t>
            </w:r>
          </w:p>
          <w:p w14:paraId="09BD2A49" w14:textId="77777777" w:rsidR="006B5B20" w:rsidRPr="006B5B20" w:rsidRDefault="006B5B20" w:rsidP="006B5B20">
            <w:pPr>
              <w:numPr>
                <w:ilvl w:val="1"/>
                <w:numId w:val="14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Store the data in CSV, database, etc.</w:t>
            </w:r>
          </w:p>
          <w:p w14:paraId="76679182" w14:textId="77777777" w:rsidR="006B5B20" w:rsidRPr="006B5B20" w:rsidRDefault="006B5B20" w:rsidP="00FE7686">
            <w:pPr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942" w:type="dxa"/>
          </w:tcPr>
          <w:p w14:paraId="7E461937" w14:textId="77777777" w:rsidR="00FE7686" w:rsidRDefault="00446146" w:rsidP="00FE768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5</w:t>
            </w:r>
          </w:p>
        </w:tc>
        <w:tc>
          <w:tcPr>
            <w:tcW w:w="469" w:type="dxa"/>
          </w:tcPr>
          <w:p w14:paraId="62424FE2" w14:textId="77777777" w:rsidR="00FE7686" w:rsidRDefault="00446146" w:rsidP="00FE768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63" w:type="dxa"/>
          </w:tcPr>
          <w:p w14:paraId="24FF8983" w14:textId="77777777" w:rsidR="00FE7686" w:rsidRDefault="00534EB9" w:rsidP="00FE768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33" w:type="dxa"/>
          </w:tcPr>
          <w:p w14:paraId="7A4B3C74" w14:textId="77777777" w:rsidR="00FE7686" w:rsidRDefault="00446146" w:rsidP="00FE768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51" w:type="dxa"/>
          </w:tcPr>
          <w:p w14:paraId="335B347D" w14:textId="77777777" w:rsidR="00FE7686" w:rsidRDefault="00446146" w:rsidP="00FE768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4.1</w:t>
            </w:r>
          </w:p>
        </w:tc>
      </w:tr>
    </w:tbl>
    <w:p w14:paraId="17DBB2E0" w14:textId="77777777" w:rsidR="00DB0B8C" w:rsidRPr="005D4744" w:rsidRDefault="00DB0B8C">
      <w:pPr>
        <w:pStyle w:val="BodyText"/>
        <w:spacing w:line="20" w:lineRule="exact"/>
        <w:ind w:left="491"/>
        <w:rPr>
          <w:rFonts w:ascii="Times New Roman" w:hAnsi="Times New Roman" w:cs="Times New Roman"/>
          <w:sz w:val="22"/>
          <w:szCs w:val="22"/>
        </w:rPr>
      </w:pPr>
      <w:bookmarkStart w:id="1" w:name="_Hlk174718554"/>
    </w:p>
    <w:p w14:paraId="6269FDD6" w14:textId="77777777" w:rsidR="00DB0B8C" w:rsidRPr="005D4744" w:rsidRDefault="00DB0B8C">
      <w:pPr>
        <w:pStyle w:val="BodyText"/>
        <w:rPr>
          <w:rFonts w:ascii="Times New Roman" w:hAnsi="Times New Roman" w:cs="Times New Roman"/>
          <w:sz w:val="22"/>
          <w:szCs w:val="22"/>
        </w:rPr>
      </w:pPr>
    </w:p>
    <w:bookmarkEnd w:id="1"/>
    <w:p w14:paraId="173BD901" w14:textId="77777777" w:rsidR="00DB0B8C" w:rsidRPr="005D4744" w:rsidRDefault="00DB0B8C">
      <w:pPr>
        <w:pStyle w:val="BodyText"/>
        <w:rPr>
          <w:rFonts w:ascii="Times New Roman" w:hAnsi="Times New Roman" w:cs="Times New Roman"/>
          <w:sz w:val="22"/>
          <w:szCs w:val="22"/>
        </w:rPr>
      </w:pPr>
    </w:p>
    <w:p w14:paraId="6E00C22B" w14:textId="77777777" w:rsidR="001C56A4" w:rsidRDefault="001C56A4">
      <w:pPr>
        <w:ind w:left="520"/>
        <w:rPr>
          <w:rFonts w:ascii="Times New Roman" w:hAnsi="Times New Roman" w:cs="Times New Roman"/>
          <w:b/>
        </w:rPr>
      </w:pPr>
    </w:p>
    <w:p w14:paraId="2E25DE6A" w14:textId="77777777" w:rsidR="00DB0B8C" w:rsidRPr="005D4744" w:rsidRDefault="008D68A1">
      <w:pPr>
        <w:ind w:left="520"/>
        <w:rPr>
          <w:rFonts w:ascii="Times New Roman" w:hAnsi="Times New Roman" w:cs="Times New Roman"/>
          <w:b/>
        </w:rPr>
      </w:pPr>
      <w:r w:rsidRPr="005D4744">
        <w:rPr>
          <w:rFonts w:ascii="Times New Roman" w:hAnsi="Times New Roman" w:cs="Times New Roman"/>
          <w:b/>
        </w:rPr>
        <w:t>Course Outcome (</w:t>
      </w:r>
      <w:r w:rsidR="00137150" w:rsidRPr="005D4744">
        <w:rPr>
          <w:rFonts w:ascii="Times New Roman" w:hAnsi="Times New Roman" w:cs="Times New Roman"/>
          <w:b/>
        </w:rPr>
        <w:t>CO)and</w:t>
      </w:r>
      <w:r w:rsidRPr="005D4744">
        <w:rPr>
          <w:rFonts w:ascii="Times New Roman" w:hAnsi="Times New Roman" w:cs="Times New Roman"/>
          <w:b/>
        </w:rPr>
        <w:t>Bloom’s level (</w:t>
      </w:r>
      <w:r w:rsidR="00137150" w:rsidRPr="005D4744">
        <w:rPr>
          <w:rFonts w:ascii="Times New Roman" w:hAnsi="Times New Roman" w:cs="Times New Roman"/>
          <w:b/>
        </w:rPr>
        <w:t xml:space="preserve">BL)Coverage </w:t>
      </w:r>
      <w:r w:rsidRPr="005D4744">
        <w:rPr>
          <w:rFonts w:ascii="Times New Roman" w:hAnsi="Times New Roman" w:cs="Times New Roman"/>
          <w:b/>
        </w:rPr>
        <w:t>in Questions</w:t>
      </w:r>
    </w:p>
    <w:p w14:paraId="7DD24678" w14:textId="77777777" w:rsidR="00DB0B8C" w:rsidRPr="005D4744" w:rsidRDefault="00DB0B8C">
      <w:pPr>
        <w:pStyle w:val="BodyText"/>
        <w:rPr>
          <w:rFonts w:ascii="Times New Roman" w:hAnsi="Times New Roman" w:cs="Times New Roman"/>
          <w:b/>
          <w:sz w:val="22"/>
          <w:szCs w:val="22"/>
        </w:rPr>
      </w:pPr>
    </w:p>
    <w:p w14:paraId="06E6721E" w14:textId="77777777" w:rsidR="00DB0B8C" w:rsidRPr="005D4744" w:rsidRDefault="00DB0B8C">
      <w:pPr>
        <w:pStyle w:val="BodyText"/>
        <w:rPr>
          <w:rFonts w:ascii="Times New Roman" w:hAnsi="Times New Roman" w:cs="Times New Roman"/>
          <w:b/>
          <w:sz w:val="22"/>
          <w:szCs w:val="22"/>
        </w:rPr>
      </w:pPr>
    </w:p>
    <w:p w14:paraId="51B49A93" w14:textId="77777777" w:rsidR="001C56A4" w:rsidRDefault="00534EB9">
      <w:pPr>
        <w:pStyle w:val="BodyText"/>
        <w:spacing w:before="3"/>
        <w:rPr>
          <w:rFonts w:ascii="Times New Roman" w:hAnsi="Times New Roman" w:cs="Times New Roman"/>
          <w:b/>
          <w:sz w:val="22"/>
          <w:szCs w:val="22"/>
        </w:rPr>
      </w:pPr>
      <w:r>
        <w:rPr>
          <w:noProof/>
        </w:rPr>
        <w:drawing>
          <wp:inline distT="0" distB="0" distL="0" distR="0" wp14:anchorId="508A6B20" wp14:editId="693C91A6">
            <wp:extent cx="2438400" cy="1819275"/>
            <wp:effectExtent l="0" t="0" r="0" b="9525"/>
            <wp:docPr id="389705579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  <w:r w:rsidR="00C976E4">
        <w:rPr>
          <w:noProof/>
        </w:rPr>
        <w:drawing>
          <wp:inline distT="0" distB="0" distL="0" distR="0" wp14:anchorId="53AC8424" wp14:editId="1C563611">
            <wp:extent cx="2933700" cy="1828800"/>
            <wp:effectExtent l="0" t="0" r="0" b="0"/>
            <wp:docPr id="73211001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1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sectPr w:rsidR="001C56A4" w:rsidSect="004F2EB3">
      <w:pgSz w:w="11910" w:h="16840"/>
      <w:pgMar w:top="1120" w:right="920" w:bottom="280" w:left="9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86061A"/>
    <w:multiLevelType w:val="multilevel"/>
    <w:tmpl w:val="6BD65A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51130DF"/>
    <w:multiLevelType w:val="multilevel"/>
    <w:tmpl w:val="1794D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A7635DA"/>
    <w:multiLevelType w:val="multilevel"/>
    <w:tmpl w:val="46A6CA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ED2D94"/>
    <w:multiLevelType w:val="multilevel"/>
    <w:tmpl w:val="7978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02A4FD0"/>
    <w:multiLevelType w:val="multilevel"/>
    <w:tmpl w:val="3C5C2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3227502"/>
    <w:multiLevelType w:val="multilevel"/>
    <w:tmpl w:val="1C08D3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4F91CAC"/>
    <w:multiLevelType w:val="multilevel"/>
    <w:tmpl w:val="3850C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F90CC5"/>
    <w:multiLevelType w:val="multilevel"/>
    <w:tmpl w:val="394207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F83612D"/>
    <w:multiLevelType w:val="multilevel"/>
    <w:tmpl w:val="9F3EA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5147871"/>
    <w:multiLevelType w:val="multilevel"/>
    <w:tmpl w:val="B6AA4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6E11709"/>
    <w:multiLevelType w:val="multilevel"/>
    <w:tmpl w:val="E362D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83E5856"/>
    <w:multiLevelType w:val="hybridMultilevel"/>
    <w:tmpl w:val="5A1EA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496A6C"/>
    <w:multiLevelType w:val="multilevel"/>
    <w:tmpl w:val="11EC1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28060C0"/>
    <w:multiLevelType w:val="multilevel"/>
    <w:tmpl w:val="F3ACB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43248977">
    <w:abstractNumId w:val="11"/>
  </w:num>
  <w:num w:numId="2" w16cid:durableId="42759595">
    <w:abstractNumId w:val="0"/>
  </w:num>
  <w:num w:numId="3" w16cid:durableId="1673331731">
    <w:abstractNumId w:val="5"/>
  </w:num>
  <w:num w:numId="4" w16cid:durableId="2013558654">
    <w:abstractNumId w:val="12"/>
  </w:num>
  <w:num w:numId="5" w16cid:durableId="653491664">
    <w:abstractNumId w:val="8"/>
  </w:num>
  <w:num w:numId="6" w16cid:durableId="644166587">
    <w:abstractNumId w:val="13"/>
  </w:num>
  <w:num w:numId="7" w16cid:durableId="1115977308">
    <w:abstractNumId w:val="3"/>
  </w:num>
  <w:num w:numId="8" w16cid:durableId="111168214">
    <w:abstractNumId w:val="10"/>
  </w:num>
  <w:num w:numId="9" w16cid:durableId="2054307734">
    <w:abstractNumId w:val="6"/>
  </w:num>
  <w:num w:numId="10" w16cid:durableId="689986700">
    <w:abstractNumId w:val="2"/>
  </w:num>
  <w:num w:numId="11" w16cid:durableId="921641191">
    <w:abstractNumId w:val="9"/>
  </w:num>
  <w:num w:numId="12" w16cid:durableId="1019896640">
    <w:abstractNumId w:val="1"/>
  </w:num>
  <w:num w:numId="13" w16cid:durableId="2032682536">
    <w:abstractNumId w:val="7"/>
  </w:num>
  <w:num w:numId="14" w16cid:durableId="858352859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yMTQwMbM0tTAwNjNU0lEKTi0uzszPAykwrgUAA3f6tCwAAAA="/>
  </w:docVars>
  <w:rsids>
    <w:rsidRoot w:val="00DB0B8C"/>
    <w:rsid w:val="0001682A"/>
    <w:rsid w:val="00042793"/>
    <w:rsid w:val="00044F49"/>
    <w:rsid w:val="00070CD0"/>
    <w:rsid w:val="00084ADD"/>
    <w:rsid w:val="0008658A"/>
    <w:rsid w:val="000A7AEB"/>
    <w:rsid w:val="000F02CF"/>
    <w:rsid w:val="000F0E94"/>
    <w:rsid w:val="00137150"/>
    <w:rsid w:val="00170D70"/>
    <w:rsid w:val="0017251E"/>
    <w:rsid w:val="00173AB9"/>
    <w:rsid w:val="00174AE0"/>
    <w:rsid w:val="00184EBE"/>
    <w:rsid w:val="001C56A4"/>
    <w:rsid w:val="001D6B8D"/>
    <w:rsid w:val="00220D01"/>
    <w:rsid w:val="0023124C"/>
    <w:rsid w:val="00231FED"/>
    <w:rsid w:val="00264834"/>
    <w:rsid w:val="002D6854"/>
    <w:rsid w:val="002D7BEC"/>
    <w:rsid w:val="003030B4"/>
    <w:rsid w:val="00306B78"/>
    <w:rsid w:val="003336AB"/>
    <w:rsid w:val="003828A9"/>
    <w:rsid w:val="00384C22"/>
    <w:rsid w:val="003D3AAC"/>
    <w:rsid w:val="003D72C7"/>
    <w:rsid w:val="00446146"/>
    <w:rsid w:val="00491FB6"/>
    <w:rsid w:val="00496228"/>
    <w:rsid w:val="004C3A1F"/>
    <w:rsid w:val="004F2EB3"/>
    <w:rsid w:val="00511BC2"/>
    <w:rsid w:val="0052617C"/>
    <w:rsid w:val="00534EB9"/>
    <w:rsid w:val="00543D2D"/>
    <w:rsid w:val="005A58DF"/>
    <w:rsid w:val="005C118E"/>
    <w:rsid w:val="005D4744"/>
    <w:rsid w:val="005E2345"/>
    <w:rsid w:val="006330B2"/>
    <w:rsid w:val="00635EBE"/>
    <w:rsid w:val="00637D50"/>
    <w:rsid w:val="00642E93"/>
    <w:rsid w:val="006915F6"/>
    <w:rsid w:val="006A652D"/>
    <w:rsid w:val="006B5B20"/>
    <w:rsid w:val="006F3464"/>
    <w:rsid w:val="0070768B"/>
    <w:rsid w:val="0071034A"/>
    <w:rsid w:val="007220E7"/>
    <w:rsid w:val="00740030"/>
    <w:rsid w:val="00754B3F"/>
    <w:rsid w:val="007C458F"/>
    <w:rsid w:val="007E2140"/>
    <w:rsid w:val="00822F8D"/>
    <w:rsid w:val="00851546"/>
    <w:rsid w:val="008654EB"/>
    <w:rsid w:val="008D68A1"/>
    <w:rsid w:val="009370A8"/>
    <w:rsid w:val="00963463"/>
    <w:rsid w:val="009C2B21"/>
    <w:rsid w:val="009C3AC9"/>
    <w:rsid w:val="009E356D"/>
    <w:rsid w:val="009E72C1"/>
    <w:rsid w:val="00A007C7"/>
    <w:rsid w:val="00A0154A"/>
    <w:rsid w:val="00A147BD"/>
    <w:rsid w:val="00A15DB2"/>
    <w:rsid w:val="00A6154C"/>
    <w:rsid w:val="00A82495"/>
    <w:rsid w:val="00AC6FB2"/>
    <w:rsid w:val="00AE2754"/>
    <w:rsid w:val="00AE463E"/>
    <w:rsid w:val="00AE492A"/>
    <w:rsid w:val="00AE50C4"/>
    <w:rsid w:val="00B43D44"/>
    <w:rsid w:val="00B531B9"/>
    <w:rsid w:val="00B540FA"/>
    <w:rsid w:val="00B54E29"/>
    <w:rsid w:val="00BA0289"/>
    <w:rsid w:val="00BA2BC4"/>
    <w:rsid w:val="00BA7AAA"/>
    <w:rsid w:val="00BF7037"/>
    <w:rsid w:val="00C10F56"/>
    <w:rsid w:val="00C15CDF"/>
    <w:rsid w:val="00C218F9"/>
    <w:rsid w:val="00C31CBE"/>
    <w:rsid w:val="00C37EA3"/>
    <w:rsid w:val="00C37EF5"/>
    <w:rsid w:val="00C55EEA"/>
    <w:rsid w:val="00C7079E"/>
    <w:rsid w:val="00C92611"/>
    <w:rsid w:val="00C94AAF"/>
    <w:rsid w:val="00C969FA"/>
    <w:rsid w:val="00C976E4"/>
    <w:rsid w:val="00CB2809"/>
    <w:rsid w:val="00CB50B0"/>
    <w:rsid w:val="00CD228F"/>
    <w:rsid w:val="00CD3A23"/>
    <w:rsid w:val="00D33389"/>
    <w:rsid w:val="00D43255"/>
    <w:rsid w:val="00DB0B8C"/>
    <w:rsid w:val="00DB65DE"/>
    <w:rsid w:val="00DC18BE"/>
    <w:rsid w:val="00E106A9"/>
    <w:rsid w:val="00E4426F"/>
    <w:rsid w:val="00E46693"/>
    <w:rsid w:val="00EB3F1B"/>
    <w:rsid w:val="00EC222B"/>
    <w:rsid w:val="00ED3C81"/>
    <w:rsid w:val="00EF6A3D"/>
    <w:rsid w:val="00F0636B"/>
    <w:rsid w:val="00F3051E"/>
    <w:rsid w:val="00F60F78"/>
    <w:rsid w:val="00F71155"/>
    <w:rsid w:val="00F740E8"/>
    <w:rsid w:val="00F82B0A"/>
    <w:rsid w:val="00FD5839"/>
    <w:rsid w:val="00FE5D33"/>
    <w:rsid w:val="00FE7686"/>
    <w:rsid w:val="00FF3451"/>
    <w:rsid w:val="00FF3A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47D87A"/>
  <w15:docId w15:val="{55288CCE-5E28-4DFE-80E2-BD3B912A3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2EB3"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rsid w:val="004F2EB3"/>
    <w:pPr>
      <w:spacing w:before="106"/>
      <w:ind w:left="2248" w:right="2248"/>
      <w:jc w:val="center"/>
      <w:outlineLvl w:val="0"/>
    </w:pPr>
    <w:rPr>
      <w:b/>
      <w:bCs/>
      <w:sz w:val="18"/>
      <w:szCs w:val="1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54E2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B5B2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4F2EB3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4F2EB3"/>
  </w:style>
  <w:style w:type="paragraph" w:customStyle="1" w:styleId="TableParagraph">
    <w:name w:val="Table Paragraph"/>
    <w:basedOn w:val="Normal"/>
    <w:uiPriority w:val="1"/>
    <w:qFormat/>
    <w:rsid w:val="004F2EB3"/>
    <w:pPr>
      <w:jc w:val="center"/>
    </w:pPr>
  </w:style>
  <w:style w:type="paragraph" w:customStyle="1" w:styleId="Default">
    <w:name w:val="Default"/>
    <w:rsid w:val="003D3AAC"/>
    <w:pPr>
      <w:widowControl/>
      <w:adjustRightInd w:val="0"/>
    </w:pPr>
    <w:rPr>
      <w:rFonts w:ascii="Cambria" w:eastAsia="Calibri" w:hAnsi="Cambria" w:cs="Cambria"/>
      <w:color w:val="000000"/>
      <w:sz w:val="24"/>
      <w:szCs w:val="24"/>
      <w:lang w:eastAsia="en-IN" w:bidi="ta-IN"/>
    </w:rPr>
  </w:style>
  <w:style w:type="paragraph" w:styleId="PlainText">
    <w:name w:val="Plain Text"/>
    <w:basedOn w:val="Normal"/>
    <w:link w:val="PlainTextChar"/>
    <w:uiPriority w:val="99"/>
    <w:unhideWhenUsed/>
    <w:rsid w:val="00A15DB2"/>
    <w:pPr>
      <w:widowControl/>
      <w:autoSpaceDE/>
      <w:autoSpaceDN/>
    </w:pPr>
    <w:rPr>
      <w:rFonts w:ascii="Consolas" w:eastAsia="Calibri" w:hAnsi="Consolas" w:cs="Mangal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15DB2"/>
    <w:rPr>
      <w:rFonts w:ascii="Consolas" w:eastAsia="Calibri" w:hAnsi="Consolas" w:cs="Mangal"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54E2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06B78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A2BC4"/>
    <w:rPr>
      <w:b/>
      <w:bCs/>
    </w:rPr>
  </w:style>
  <w:style w:type="character" w:customStyle="1" w:styleId="katex-mathml">
    <w:name w:val="katex-mathml"/>
    <w:basedOn w:val="DefaultParagraphFont"/>
    <w:rsid w:val="00BA2BC4"/>
  </w:style>
  <w:style w:type="character" w:customStyle="1" w:styleId="mord">
    <w:name w:val="mord"/>
    <w:basedOn w:val="DefaultParagraphFont"/>
    <w:rsid w:val="00BA2BC4"/>
  </w:style>
  <w:style w:type="character" w:customStyle="1" w:styleId="mbin">
    <w:name w:val="mbin"/>
    <w:basedOn w:val="DefaultParagraphFont"/>
    <w:rsid w:val="00BA2BC4"/>
  </w:style>
  <w:style w:type="character" w:customStyle="1" w:styleId="mrel">
    <w:name w:val="mrel"/>
    <w:basedOn w:val="DefaultParagraphFont"/>
    <w:rsid w:val="00BA2BC4"/>
  </w:style>
  <w:style w:type="table" w:styleId="TableGrid">
    <w:name w:val="Table Grid"/>
    <w:basedOn w:val="TableNormal"/>
    <w:uiPriority w:val="39"/>
    <w:rsid w:val="00E106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1">
    <w:name w:val="s1"/>
    <w:basedOn w:val="DefaultParagraphFont"/>
    <w:rsid w:val="0070768B"/>
  </w:style>
  <w:style w:type="paragraph" w:customStyle="1" w:styleId="p1">
    <w:name w:val="p1"/>
    <w:basedOn w:val="Normal"/>
    <w:rsid w:val="0070768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B5B20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0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19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98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500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9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44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39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288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87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48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9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2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3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2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78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46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71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564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088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5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2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3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0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7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16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3" Type="http://schemas.openxmlformats.org/officeDocument/2006/relationships/styles" Target="styles.xml"/><Relationship Id="rId7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D:\Revathi\SRM%20Even%20sem%2021-22\Applied%20Machine%20Learning\analysis%20graph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D:\Revathi\SRM%20Even%20sem%2021-22\Applied%20Machine%20Learning\analysis%20graph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/>
            </a:pPr>
            <a:r>
              <a:rPr lang="en-US" sz="1600">
                <a:latin typeface="Times New Roman" pitchFamily="18" charset="0"/>
                <a:cs typeface="Times New Roman" pitchFamily="18" charset="0"/>
              </a:rPr>
              <a:t>CO Coverage Percentage</a:t>
            </a:r>
          </a:p>
        </c:rich>
      </c:tx>
      <c:overlay val="0"/>
    </c:title>
    <c:autoTitleDeleted val="0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Sheet3!$C$1</c:f>
              <c:strCache>
                <c:ptCount val="1"/>
                <c:pt idx="0">
                  <c:v>Percentage</c:v>
                </c:pt>
              </c:strCache>
            </c:strRef>
          </c:tx>
          <c:invertIfNegative val="0"/>
          <c:cat>
            <c:strRef>
              <c:f>Sheet3!$A$2:$B$3</c:f>
              <c:strCache>
                <c:ptCount val="2"/>
                <c:pt idx="0">
                  <c:v>CO1</c:v>
                </c:pt>
                <c:pt idx="1">
                  <c:v>CO2</c:v>
                </c:pt>
              </c:strCache>
            </c:strRef>
          </c:cat>
          <c:val>
            <c:numRef>
              <c:f>Sheet3!$C$2:$C$3</c:f>
              <c:numCache>
                <c:formatCode>General</c:formatCode>
                <c:ptCount val="2"/>
                <c:pt idx="0">
                  <c:v>11</c:v>
                </c:pt>
                <c:pt idx="1">
                  <c:v>1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535-4390-B1BE-8FA22EF3204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167981440"/>
        <c:axId val="167982976"/>
      </c:barChart>
      <c:catAx>
        <c:axId val="167981440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crossAx val="167982976"/>
        <c:crosses val="autoZero"/>
        <c:auto val="1"/>
        <c:lblAlgn val="ctr"/>
        <c:lblOffset val="100"/>
        <c:noMultiLvlLbl val="0"/>
      </c:catAx>
      <c:valAx>
        <c:axId val="167982976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167981440"/>
        <c:crosses val="autoZero"/>
        <c:crossBetween val="between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algn="ctr">
              <a:defRPr sz="1600" b="1" i="0" u="none" strike="noStrike" kern="1200" cap="all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/>
              <a:t>BL Coverage Percentage</a:t>
            </a:r>
          </a:p>
        </c:rich>
      </c:tx>
      <c:layout>
        <c:manualLayout>
          <c:xMode val="edge"/>
          <c:yMode val="edge"/>
          <c:x val="2.7910065458685079E-3"/>
          <c:y val="0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/>
      <c:pieChart>
        <c:varyColors val="1"/>
        <c:ser>
          <c:idx val="1"/>
          <c:order val="1"/>
          <c:tx>
            <c:strRef>
              <c:f>Sheet2!$C$1</c:f>
              <c:strCache>
                <c:ptCount val="1"/>
                <c:pt idx="0">
                  <c:v>Percentage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1774-456E-B854-1BFEFD914765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1774-456E-B854-1BFEFD914765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1774-456E-B854-1BFEFD914765}"/>
              </c:ext>
            </c:extLst>
          </c:dPt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1-1774-456E-B854-1BFEFD914765}"/>
                </c:ext>
              </c:extLst>
            </c:dLbl>
            <c:dLbl>
              <c:idx val="1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3-1774-456E-B854-1BFEFD914765}"/>
                </c:ext>
              </c:extLst>
            </c:dLbl>
            <c:dLbl>
              <c:idx val="2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5-1774-456E-B854-1BFEFD914765}"/>
                </c:ext>
              </c:extLst>
            </c:dLbl>
            <c:spPr>
              <a:noFill/>
              <a:ln>
                <a:noFill/>
              </a:ln>
              <a:effectLst/>
            </c:sp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2!$A$2:$A$4</c:f>
              <c:strCache>
                <c:ptCount val="3"/>
                <c:pt idx="0">
                  <c:v> BL1</c:v>
                </c:pt>
                <c:pt idx="1">
                  <c:v>BL2</c:v>
                </c:pt>
                <c:pt idx="2">
                  <c:v>BL3</c:v>
                </c:pt>
              </c:strCache>
            </c:strRef>
          </c:cat>
          <c:val>
            <c:numRef>
              <c:f>Sheet2!$C$2:$C$4</c:f>
              <c:numCache>
                <c:formatCode>0.00</c:formatCode>
                <c:ptCount val="3"/>
                <c:pt idx="0">
                  <c:v>16</c:v>
                </c:pt>
                <c:pt idx="1">
                  <c:v>48</c:v>
                </c:pt>
                <c:pt idx="2">
                  <c:v>3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1774-456E-B854-1BFEFD914765}"/>
            </c:ext>
          </c:extLst>
        </c:ser>
        <c:ser>
          <c:idx val="0"/>
          <c:order val="0"/>
          <c:tx>
            <c:strRef>
              <c:f>Sheet2!$B$1</c:f>
              <c:strCache>
                <c:ptCount val="1"/>
                <c:pt idx="0">
                  <c:v>No.of Questions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8-1774-456E-B854-1BFEFD914765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A-1774-456E-B854-1BFEFD914765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C-1774-456E-B854-1BFEFD914765}"/>
              </c:ext>
            </c:extLst>
          </c:dPt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8-1774-456E-B854-1BFEFD914765}"/>
                </c:ext>
              </c:extLst>
            </c:dLbl>
            <c:dLbl>
              <c:idx val="1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A-1774-456E-B854-1BFEFD914765}"/>
                </c:ext>
              </c:extLst>
            </c:dLbl>
            <c:dLbl>
              <c:idx val="2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C-1774-456E-B854-1BFEFD914765}"/>
                </c:ext>
              </c:extLst>
            </c:dLbl>
            <c:spPr>
              <a:noFill/>
              <a:ln>
                <a:noFill/>
              </a:ln>
              <a:effectLst/>
            </c:sp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2!$A$2:$A$4</c:f>
              <c:strCache>
                <c:ptCount val="3"/>
                <c:pt idx="0">
                  <c:v> BL1</c:v>
                </c:pt>
                <c:pt idx="1">
                  <c:v>BL2</c:v>
                </c:pt>
                <c:pt idx="2">
                  <c:v>BL3</c:v>
                </c:pt>
              </c:strCache>
            </c:strRef>
          </c:cat>
          <c:val>
            <c:numRef>
              <c:f>Sheet2!$B$2:$B$4</c:f>
              <c:numCache>
                <c:formatCode>General</c:formatCode>
                <c:ptCount val="3"/>
                <c:pt idx="0">
                  <c:v>4</c:v>
                </c:pt>
                <c:pt idx="1">
                  <c:v>12</c:v>
                </c:pt>
                <c:pt idx="2">
                  <c:v>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D-1774-456E-B854-1BFEFD914765}"/>
            </c:ext>
          </c:extLst>
        </c:ser>
        <c:dLbls>
          <c:showLegendKey val="0"/>
          <c:showVal val="0"/>
          <c:showCatName val="1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28B298-2CC4-435A-AEF0-91E4809F3F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938</Words>
  <Characters>535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minic</dc:creator>
  <cp:lastModifiedBy>Ramesh S</cp:lastModifiedBy>
  <cp:revision>3</cp:revision>
  <dcterms:created xsi:type="dcterms:W3CDTF">2025-02-25T07:14:00Z</dcterms:created>
  <dcterms:modified xsi:type="dcterms:W3CDTF">2025-02-25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7-21T00:00:00Z</vt:filetime>
  </property>
  <property fmtid="{D5CDD505-2E9C-101B-9397-08002B2CF9AE}" pid="3" name="Creator">
    <vt:lpwstr>Microsoft® Word 2021</vt:lpwstr>
  </property>
  <property fmtid="{D5CDD505-2E9C-101B-9397-08002B2CF9AE}" pid="4" name="LastSaved">
    <vt:filetime>2024-08-13T00:00:00Z</vt:filetime>
  </property>
  <property fmtid="{D5CDD505-2E9C-101B-9397-08002B2CF9AE}" pid="5" name="GrammarlyDocumentId">
    <vt:lpwstr>94e3e3f18fbe884fbc3af753f8d90e1754439062988920e7fcfab798dcd7fca7</vt:lpwstr>
  </property>
</Properties>
</file>